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822E0C" w14:textId="3F3FD23F" w:rsidR="00756ED8" w:rsidRPr="00FC3DB6" w:rsidRDefault="00D95735" w:rsidP="00FC3DB6">
      <w:pPr>
        <w:pStyle w:val="Heading1"/>
        <w:spacing w:before="0" w:after="0" w:line="240" w:lineRule="auto"/>
        <w:jc w:val="center"/>
        <w:rPr>
          <w:rFonts w:ascii="Times New Roman" w:eastAsia="Times New Roman" w:hAnsi="Times New Roman" w:cs="Times New Roman"/>
          <w:b/>
          <w:sz w:val="24"/>
          <w:szCs w:val="24"/>
          <w:u w:val="single"/>
        </w:rPr>
      </w:pPr>
      <w:r w:rsidRPr="00FC3DB6">
        <w:rPr>
          <w:rFonts w:ascii="Times New Roman" w:eastAsia="Times New Roman" w:hAnsi="Times New Roman" w:cs="Times New Roman"/>
          <w:b/>
          <w:sz w:val="24"/>
          <w:szCs w:val="24"/>
          <w:u w:val="single"/>
        </w:rPr>
        <w:t>Post-Mortem Report</w:t>
      </w:r>
    </w:p>
    <w:p w14:paraId="743F662D" w14:textId="77777777" w:rsidR="00A802DE" w:rsidRPr="00FC3DB6" w:rsidRDefault="00A802DE" w:rsidP="00FC3DB6">
      <w:pPr>
        <w:spacing w:line="240" w:lineRule="auto"/>
        <w:rPr>
          <w:rFonts w:ascii="Times New Roman" w:hAnsi="Times New Roman" w:cs="Times New Roman"/>
          <w:sz w:val="24"/>
          <w:szCs w:val="24"/>
        </w:rPr>
      </w:pPr>
    </w:p>
    <w:p w14:paraId="5C822E0D" w14:textId="77777777" w:rsidR="00756ED8" w:rsidRPr="00FC3DB6" w:rsidRDefault="00D95735" w:rsidP="00FC3DB6">
      <w:pPr>
        <w:spacing w:line="240" w:lineRule="auto"/>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This document presents a detailed analysis of software requirement analysis activities conducted by Team 26. The first artifact we created during the analysis is a vision document. Following is the discussion in details:</w:t>
      </w:r>
    </w:p>
    <w:p w14:paraId="5C822E0E" w14:textId="77777777" w:rsidR="00756ED8" w:rsidRPr="00FC3DB6" w:rsidRDefault="00756ED8" w:rsidP="00FC3DB6">
      <w:pPr>
        <w:spacing w:line="240" w:lineRule="auto"/>
        <w:rPr>
          <w:rFonts w:ascii="Times New Roman" w:eastAsia="Times New Roman" w:hAnsi="Times New Roman" w:cs="Times New Roman"/>
          <w:sz w:val="24"/>
          <w:szCs w:val="24"/>
        </w:rPr>
      </w:pPr>
    </w:p>
    <w:p w14:paraId="0AF33773" w14:textId="77777777" w:rsidR="00A802DE" w:rsidRPr="00FC3DB6" w:rsidRDefault="00A802DE" w:rsidP="00FC3DB6">
      <w:pPr>
        <w:pStyle w:val="c36"/>
        <w:numPr>
          <w:ilvl w:val="0"/>
          <w:numId w:val="10"/>
        </w:numPr>
        <w:tabs>
          <w:tab w:val="clear" w:pos="720"/>
          <w:tab w:val="num" w:pos="260"/>
        </w:tabs>
        <w:spacing w:before="0" w:beforeAutospacing="0" w:after="0" w:afterAutospacing="0"/>
        <w:ind w:left="360" w:right="278"/>
        <w:rPr>
          <w:color w:val="000000"/>
        </w:rPr>
      </w:pPr>
      <w:r w:rsidRPr="00FC3DB6">
        <w:rPr>
          <w:rStyle w:val="c0"/>
          <w:color w:val="000000"/>
        </w:rPr>
        <w:t>Regarding tasks 3, 4 and task 5 (a, c), answer the following questions:</w:t>
      </w:r>
    </w:p>
    <w:p w14:paraId="2FA2EDB3" w14:textId="255E8976" w:rsidR="00A802DE" w:rsidRPr="00FC3DB6" w:rsidRDefault="00A802DE" w:rsidP="00FC3DB6">
      <w:pPr>
        <w:pStyle w:val="c8"/>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advantage of this technique based on your experience in this assignment?</w:t>
      </w:r>
    </w:p>
    <w:p w14:paraId="36CC405F" w14:textId="4ECB6BDE" w:rsidR="00A802DE" w:rsidRPr="00FC3DB6" w:rsidRDefault="00A802DE" w:rsidP="00FC3DB6">
      <w:pPr>
        <w:pStyle w:val="c8"/>
        <w:spacing w:before="0" w:beforeAutospacing="0" w:after="0" w:afterAutospacing="0"/>
        <w:ind w:left="1080"/>
        <w:rPr>
          <w:b/>
          <w:bCs/>
          <w:color w:val="000000"/>
        </w:rPr>
      </w:pPr>
      <w:bookmarkStart w:id="0" w:name="_Hlk45640617"/>
      <w:bookmarkStart w:id="1" w:name="_Hlk45640522"/>
      <w:r w:rsidRPr="00FC3DB6">
        <w:rPr>
          <w:b/>
          <w:bCs/>
          <w:color w:val="000000"/>
        </w:rPr>
        <w:t>Conflict Resolution:</w:t>
      </w:r>
      <w:r w:rsidR="00183A9C" w:rsidRPr="00FC3DB6">
        <w:rPr>
          <w:b/>
          <w:bCs/>
          <w:color w:val="000000"/>
        </w:rPr>
        <w:t xml:space="preserve"> </w:t>
      </w:r>
      <w:r w:rsidR="00A25677" w:rsidRPr="00A25677">
        <w:rPr>
          <w:b/>
          <w:bCs/>
          <w:color w:val="000000"/>
        </w:rPr>
        <w:t>Generating Conflict resolution with tactics</w:t>
      </w:r>
      <w:r w:rsidR="00A25677">
        <w:rPr>
          <w:b/>
          <w:bCs/>
          <w:color w:val="000000"/>
        </w:rPr>
        <w:t xml:space="preserve"> like – Avoiding boundary conditions, Adding new requirements to avoid or weaken one of the conflicting statements and Restoring Conflicting statements.</w:t>
      </w:r>
    </w:p>
    <w:p w14:paraId="52A23DB5" w14:textId="68EFFBC4" w:rsidR="00183A9C" w:rsidRDefault="00183A9C" w:rsidP="00FC3DB6">
      <w:pPr>
        <w:pStyle w:val="c8"/>
        <w:numPr>
          <w:ilvl w:val="0"/>
          <w:numId w:val="15"/>
        </w:numPr>
        <w:spacing w:before="0" w:beforeAutospacing="0" w:after="0" w:afterAutospacing="0"/>
        <w:rPr>
          <w:color w:val="000000"/>
        </w:rPr>
      </w:pPr>
      <w:r w:rsidRPr="00FC3DB6">
        <w:rPr>
          <w:color w:val="000000"/>
        </w:rPr>
        <w:t>Efficient and systematic approach to resolve conflicts</w:t>
      </w:r>
      <w:r w:rsidR="00A25677">
        <w:rPr>
          <w:color w:val="000000"/>
        </w:rPr>
        <w:t xml:space="preserve"> as there are some well-defined tactics that can be applied in general to a variety of domains.</w:t>
      </w:r>
    </w:p>
    <w:p w14:paraId="0CB35430" w14:textId="772C0BF0" w:rsidR="00A25677" w:rsidRPr="00FC3DB6" w:rsidRDefault="00A25677" w:rsidP="00FC3DB6">
      <w:pPr>
        <w:pStyle w:val="c8"/>
        <w:numPr>
          <w:ilvl w:val="0"/>
          <w:numId w:val="15"/>
        </w:numPr>
        <w:spacing w:before="0" w:beforeAutospacing="0" w:after="0" w:afterAutospacing="0"/>
        <w:rPr>
          <w:color w:val="000000"/>
        </w:rPr>
      </w:pPr>
      <w:r>
        <w:rPr>
          <w:color w:val="000000"/>
        </w:rPr>
        <w:t>Also acts as an extension to requirement elicitation since resolving conflicts helped us uncover some new requirements which were not discussed in the initial draft of our vision document.</w:t>
      </w:r>
    </w:p>
    <w:p w14:paraId="525AD286" w14:textId="1BA7F9E7" w:rsidR="00183A9C" w:rsidRPr="00FC3DB6" w:rsidRDefault="00183A9C" w:rsidP="00FC3DB6">
      <w:pPr>
        <w:pStyle w:val="c8"/>
        <w:numPr>
          <w:ilvl w:val="0"/>
          <w:numId w:val="15"/>
        </w:numPr>
        <w:spacing w:before="0" w:beforeAutospacing="0" w:after="0" w:afterAutospacing="0"/>
        <w:rPr>
          <w:color w:val="000000"/>
        </w:rPr>
      </w:pPr>
      <w:r w:rsidRPr="00FC3DB6">
        <w:rPr>
          <w:color w:val="000000"/>
        </w:rPr>
        <w:t>Once the source, target and boundary conditions are evaluated it is easier to apply the various tactics and come up with the best one.</w:t>
      </w:r>
    </w:p>
    <w:p w14:paraId="162AC5DF" w14:textId="77777777" w:rsidR="00884642" w:rsidRPr="00FC3DB6" w:rsidRDefault="00884642" w:rsidP="00FC3DB6">
      <w:pPr>
        <w:pStyle w:val="c8"/>
        <w:spacing w:before="0" w:beforeAutospacing="0" w:after="0" w:afterAutospacing="0"/>
        <w:ind w:left="1800"/>
        <w:rPr>
          <w:color w:val="000000"/>
        </w:rPr>
      </w:pPr>
    </w:p>
    <w:p w14:paraId="73CE2D1E"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47A5D2EE" w14:textId="77777777" w:rsidR="00884642" w:rsidRPr="00EE4AFC" w:rsidRDefault="00884642" w:rsidP="00FC3DB6">
      <w:pPr>
        <w:pStyle w:val="c8"/>
        <w:numPr>
          <w:ilvl w:val="0"/>
          <w:numId w:val="15"/>
        </w:numPr>
        <w:spacing w:before="0" w:beforeAutospacing="0" w:after="0" w:afterAutospacing="0"/>
        <w:rPr>
          <w:b/>
          <w:bCs/>
          <w:color w:val="000000"/>
        </w:rPr>
      </w:pPr>
      <w:r w:rsidRPr="00FC3DB6">
        <w:rPr>
          <w:color w:val="000000"/>
        </w:rPr>
        <w:t>Provides an efficient way to choose the best option from a list of alternatives keeping the non-functional requirements as criteria.</w:t>
      </w:r>
    </w:p>
    <w:p w14:paraId="5F4C59CE" w14:textId="5F97CE5A" w:rsidR="00EE4AFC" w:rsidRPr="00FC3DB6" w:rsidRDefault="00EE4AFC" w:rsidP="00FC3DB6">
      <w:pPr>
        <w:pStyle w:val="c8"/>
        <w:numPr>
          <w:ilvl w:val="0"/>
          <w:numId w:val="15"/>
        </w:numPr>
        <w:spacing w:before="0" w:beforeAutospacing="0" w:after="0" w:afterAutospacing="0"/>
        <w:rPr>
          <w:b/>
          <w:bCs/>
          <w:color w:val="000000"/>
        </w:rPr>
      </w:pPr>
      <w:r>
        <w:rPr>
          <w:color w:val="000000"/>
        </w:rPr>
        <w:t>Easy to understand and more intuitive approach as we can actually quantify and support our rational behind choosing a particular resolution option.</w:t>
      </w:r>
    </w:p>
    <w:p w14:paraId="3F99D831" w14:textId="2AD69CB4"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 xml:space="preserve">Provides </w:t>
      </w:r>
      <w:r w:rsidR="00EE4AFC">
        <w:rPr>
          <w:color w:val="000000"/>
        </w:rPr>
        <w:t xml:space="preserve">flexibility </w:t>
      </w:r>
      <w:r w:rsidRPr="00FC3DB6">
        <w:rPr>
          <w:color w:val="000000"/>
        </w:rPr>
        <w:t xml:space="preserve">to give more weightage to </w:t>
      </w:r>
      <w:r w:rsidR="00EE4AFC" w:rsidRPr="00FC3DB6">
        <w:rPr>
          <w:color w:val="000000"/>
        </w:rPr>
        <w:t xml:space="preserve">aspects </w:t>
      </w:r>
      <w:r w:rsidR="00EE4AFC">
        <w:rPr>
          <w:color w:val="000000"/>
        </w:rPr>
        <w:t>that matter more</w:t>
      </w:r>
      <w:r w:rsidRPr="00FC3DB6">
        <w:rPr>
          <w:color w:val="000000"/>
        </w:rPr>
        <w:t>.</w:t>
      </w:r>
    </w:p>
    <w:p w14:paraId="0C07A094" w14:textId="09F8FF47" w:rsidR="00884642" w:rsidRPr="00FC3DB6" w:rsidRDefault="00EE4AFC" w:rsidP="00FC3DB6">
      <w:pPr>
        <w:pStyle w:val="c8"/>
        <w:numPr>
          <w:ilvl w:val="0"/>
          <w:numId w:val="15"/>
        </w:numPr>
        <w:spacing w:before="0" w:beforeAutospacing="0" w:after="0" w:afterAutospacing="0"/>
        <w:rPr>
          <w:color w:val="000000"/>
        </w:rPr>
      </w:pPr>
      <w:r>
        <w:rPr>
          <w:color w:val="000000"/>
        </w:rPr>
        <w:t>Provides a quick summary of impacted</w:t>
      </w:r>
      <w:r w:rsidR="00884642" w:rsidRPr="00FC3DB6">
        <w:rPr>
          <w:color w:val="000000"/>
        </w:rPr>
        <w:t xml:space="preserve"> N</w:t>
      </w:r>
      <w:r>
        <w:rPr>
          <w:color w:val="000000"/>
        </w:rPr>
        <w:t xml:space="preserve">on </w:t>
      </w:r>
      <w:r w:rsidR="00884642" w:rsidRPr="00FC3DB6">
        <w:rPr>
          <w:color w:val="000000"/>
        </w:rPr>
        <w:t>F</w:t>
      </w:r>
      <w:r>
        <w:rPr>
          <w:color w:val="000000"/>
        </w:rPr>
        <w:t xml:space="preserve">unctional </w:t>
      </w:r>
      <w:r w:rsidR="00884642" w:rsidRPr="00FC3DB6">
        <w:rPr>
          <w:color w:val="000000"/>
        </w:rPr>
        <w:t>R</w:t>
      </w:r>
      <w:r>
        <w:rPr>
          <w:color w:val="000000"/>
        </w:rPr>
        <w:t>equirements</w:t>
      </w:r>
      <w:r w:rsidR="00E464C7">
        <w:rPr>
          <w:color w:val="000000"/>
        </w:rPr>
        <w:t xml:space="preserve"> (NFR)</w:t>
      </w:r>
      <w:r w:rsidR="00D451D9">
        <w:rPr>
          <w:color w:val="000000"/>
        </w:rPr>
        <w:t>.</w:t>
      </w:r>
    </w:p>
    <w:p w14:paraId="5EBF813F" w14:textId="77777777" w:rsidR="00884642" w:rsidRPr="00FC3DB6" w:rsidRDefault="00884642" w:rsidP="00FC3DB6">
      <w:pPr>
        <w:pStyle w:val="c8"/>
        <w:spacing w:before="0" w:beforeAutospacing="0" w:after="0" w:afterAutospacing="0"/>
        <w:ind w:left="1080"/>
        <w:rPr>
          <w:color w:val="000000"/>
        </w:rPr>
      </w:pPr>
    </w:p>
    <w:p w14:paraId="455FA687" w14:textId="56E6104A" w:rsidR="00183A9C" w:rsidRPr="00FC3DB6" w:rsidRDefault="00183A9C" w:rsidP="00FC3DB6">
      <w:pPr>
        <w:pStyle w:val="c8"/>
        <w:spacing w:before="0" w:beforeAutospacing="0" w:after="0" w:afterAutospacing="0"/>
        <w:ind w:left="1080"/>
        <w:rPr>
          <w:b/>
          <w:bCs/>
          <w:color w:val="000000"/>
        </w:rPr>
      </w:pPr>
      <w:r w:rsidRPr="00FC3DB6">
        <w:rPr>
          <w:b/>
          <w:bCs/>
          <w:color w:val="000000"/>
        </w:rPr>
        <w:t>Risk Identification:</w:t>
      </w:r>
      <w:r w:rsidR="002D454D" w:rsidRPr="00FC3DB6">
        <w:rPr>
          <w:b/>
          <w:bCs/>
          <w:color w:val="000000"/>
        </w:rPr>
        <w:t xml:space="preserve"> Risk Checklist</w:t>
      </w:r>
    </w:p>
    <w:p w14:paraId="530BD16E" w14:textId="7AC8F786" w:rsidR="002D454D" w:rsidRPr="00FC3DB6" w:rsidRDefault="00E464C7" w:rsidP="00FC3DB6">
      <w:pPr>
        <w:pStyle w:val="c8"/>
        <w:numPr>
          <w:ilvl w:val="0"/>
          <w:numId w:val="15"/>
        </w:numPr>
        <w:spacing w:before="0" w:beforeAutospacing="0" w:after="0" w:afterAutospacing="0"/>
        <w:rPr>
          <w:b/>
          <w:bCs/>
          <w:color w:val="000000"/>
        </w:rPr>
      </w:pPr>
      <w:r w:rsidRPr="00FC3DB6">
        <w:rPr>
          <w:color w:val="000000"/>
        </w:rPr>
        <w:t>N</w:t>
      </w:r>
      <w:r>
        <w:rPr>
          <w:color w:val="000000"/>
        </w:rPr>
        <w:t xml:space="preserve">on </w:t>
      </w:r>
      <w:r w:rsidRPr="00FC3DB6">
        <w:rPr>
          <w:color w:val="000000"/>
        </w:rPr>
        <w:t>F</w:t>
      </w:r>
      <w:r>
        <w:rPr>
          <w:color w:val="000000"/>
        </w:rPr>
        <w:t xml:space="preserve">unctional </w:t>
      </w:r>
      <w:r w:rsidRPr="00FC3DB6">
        <w:rPr>
          <w:color w:val="000000"/>
        </w:rPr>
        <w:t>R</w:t>
      </w:r>
      <w:r>
        <w:rPr>
          <w:color w:val="000000"/>
        </w:rPr>
        <w:t>equirements (NFR)</w:t>
      </w:r>
      <w:r w:rsidRPr="00FC3DB6">
        <w:rPr>
          <w:color w:val="000000"/>
        </w:rPr>
        <w:t xml:space="preserve"> </w:t>
      </w:r>
      <w:r w:rsidR="002D454D" w:rsidRPr="00FC3DB6">
        <w:rPr>
          <w:color w:val="000000"/>
        </w:rPr>
        <w:t xml:space="preserve">taxonomy helped </w:t>
      </w:r>
      <w:r>
        <w:rPr>
          <w:color w:val="000000"/>
        </w:rPr>
        <w:t>in</w:t>
      </w:r>
      <w:r w:rsidR="002D454D" w:rsidRPr="00FC3DB6">
        <w:rPr>
          <w:color w:val="000000"/>
        </w:rPr>
        <w:t xml:space="preserve"> narrow</w:t>
      </w:r>
      <w:r>
        <w:rPr>
          <w:color w:val="000000"/>
        </w:rPr>
        <w:t>ing</w:t>
      </w:r>
      <w:r w:rsidR="002D454D" w:rsidRPr="00FC3DB6">
        <w:rPr>
          <w:color w:val="000000"/>
        </w:rPr>
        <w:t xml:space="preserve"> down the risk areas.</w:t>
      </w:r>
    </w:p>
    <w:p w14:paraId="62AF3A47" w14:textId="2B267617" w:rsidR="002D454D" w:rsidRPr="00FC3DB6" w:rsidRDefault="00E464C7" w:rsidP="00FC3DB6">
      <w:pPr>
        <w:pStyle w:val="c8"/>
        <w:numPr>
          <w:ilvl w:val="0"/>
          <w:numId w:val="15"/>
        </w:numPr>
        <w:spacing w:before="0" w:beforeAutospacing="0" w:after="0" w:afterAutospacing="0"/>
        <w:rPr>
          <w:b/>
          <w:bCs/>
          <w:color w:val="000000"/>
        </w:rPr>
      </w:pPr>
      <w:r>
        <w:rPr>
          <w:color w:val="000000"/>
        </w:rPr>
        <w:t>NFR</w:t>
      </w:r>
      <w:r w:rsidRPr="00FC3DB6">
        <w:rPr>
          <w:color w:val="000000"/>
        </w:rPr>
        <w:t xml:space="preserve"> taxonomy</w:t>
      </w:r>
      <w:r>
        <w:rPr>
          <w:color w:val="000000"/>
        </w:rPr>
        <w:t>’s generic nature makes is easy to map them with a variety of domains.</w:t>
      </w:r>
    </w:p>
    <w:p w14:paraId="5644C937" w14:textId="1A9483FE" w:rsidR="002D454D" w:rsidRPr="00FC3DB6" w:rsidRDefault="00E464C7" w:rsidP="00FC3DB6">
      <w:pPr>
        <w:pStyle w:val="c8"/>
        <w:numPr>
          <w:ilvl w:val="0"/>
          <w:numId w:val="15"/>
        </w:numPr>
        <w:spacing w:before="0" w:beforeAutospacing="0" w:after="0" w:afterAutospacing="0"/>
        <w:rPr>
          <w:b/>
          <w:bCs/>
          <w:color w:val="000000"/>
        </w:rPr>
      </w:pPr>
      <w:r>
        <w:rPr>
          <w:color w:val="000000"/>
        </w:rPr>
        <w:t xml:space="preserve">Complete </w:t>
      </w:r>
      <w:r w:rsidRPr="00FC3DB6">
        <w:rPr>
          <w:color w:val="000000"/>
        </w:rPr>
        <w:t>N</w:t>
      </w:r>
      <w:r>
        <w:rPr>
          <w:color w:val="000000"/>
        </w:rPr>
        <w:t xml:space="preserve">on </w:t>
      </w:r>
      <w:r w:rsidRPr="00FC3DB6">
        <w:rPr>
          <w:color w:val="000000"/>
        </w:rPr>
        <w:t>F</w:t>
      </w:r>
      <w:r>
        <w:rPr>
          <w:color w:val="000000"/>
        </w:rPr>
        <w:t xml:space="preserve">unctional </w:t>
      </w:r>
      <w:r w:rsidRPr="00FC3DB6">
        <w:rPr>
          <w:color w:val="000000"/>
        </w:rPr>
        <w:t>R</w:t>
      </w:r>
      <w:r>
        <w:rPr>
          <w:color w:val="000000"/>
        </w:rPr>
        <w:t>equirements</w:t>
      </w:r>
      <w:r w:rsidRPr="00FC3DB6">
        <w:rPr>
          <w:color w:val="000000"/>
        </w:rPr>
        <w:t xml:space="preserve"> taxonomy </w:t>
      </w:r>
      <w:r>
        <w:rPr>
          <w:color w:val="000000"/>
        </w:rPr>
        <w:t>offers an</w:t>
      </w:r>
      <w:r w:rsidR="002D454D" w:rsidRPr="00FC3DB6">
        <w:rPr>
          <w:color w:val="000000"/>
        </w:rPr>
        <w:t xml:space="preserve"> opportunity to </w:t>
      </w:r>
      <w:r>
        <w:rPr>
          <w:color w:val="000000"/>
        </w:rPr>
        <w:t xml:space="preserve">explore </w:t>
      </w:r>
      <w:r w:rsidR="002D454D" w:rsidRPr="00FC3DB6">
        <w:rPr>
          <w:color w:val="000000"/>
        </w:rPr>
        <w:t xml:space="preserve">loopholes </w:t>
      </w:r>
      <w:r>
        <w:rPr>
          <w:color w:val="000000"/>
        </w:rPr>
        <w:t xml:space="preserve">linked to some others aspects </w:t>
      </w:r>
      <w:r w:rsidR="002D454D" w:rsidRPr="00FC3DB6">
        <w:rPr>
          <w:color w:val="000000"/>
        </w:rPr>
        <w:t xml:space="preserve">may have </w:t>
      </w:r>
      <w:r w:rsidR="00D451D9">
        <w:rPr>
          <w:color w:val="000000"/>
        </w:rPr>
        <w:t xml:space="preserve">been </w:t>
      </w:r>
      <w:r w:rsidR="002D454D" w:rsidRPr="00FC3DB6">
        <w:rPr>
          <w:color w:val="000000"/>
        </w:rPr>
        <w:t xml:space="preserve">missed </w:t>
      </w:r>
      <w:r>
        <w:rPr>
          <w:color w:val="000000"/>
        </w:rPr>
        <w:t>in the initial drafts</w:t>
      </w:r>
      <w:r w:rsidR="002D454D" w:rsidRPr="00FC3DB6">
        <w:rPr>
          <w:color w:val="000000"/>
        </w:rPr>
        <w:t>.</w:t>
      </w:r>
    </w:p>
    <w:p w14:paraId="65CB5A9A" w14:textId="3A77C6D6" w:rsidR="00183A9C" w:rsidRPr="00FC3DB6" w:rsidRDefault="00183A9C" w:rsidP="00FC3DB6">
      <w:pPr>
        <w:pStyle w:val="c8"/>
        <w:spacing w:before="0" w:beforeAutospacing="0" w:after="0" w:afterAutospacing="0"/>
        <w:ind w:left="1080"/>
        <w:rPr>
          <w:b/>
          <w:bCs/>
          <w:color w:val="000000"/>
        </w:rPr>
      </w:pPr>
    </w:p>
    <w:p w14:paraId="15D83D8E" w14:textId="182DC395" w:rsidR="00D81B40" w:rsidRPr="00FC3DB6" w:rsidRDefault="002D454D" w:rsidP="00FC3DB6">
      <w:pPr>
        <w:pStyle w:val="c8"/>
        <w:spacing w:before="0" w:beforeAutospacing="0" w:after="0" w:afterAutospacing="0"/>
        <w:ind w:left="1080"/>
        <w:rPr>
          <w:b/>
          <w:bCs/>
          <w:color w:val="000000"/>
        </w:rPr>
      </w:pPr>
      <w:r w:rsidRPr="00FC3DB6">
        <w:rPr>
          <w:b/>
          <w:bCs/>
          <w:color w:val="000000"/>
        </w:rPr>
        <w:t>Risk Assessment: Qualitative Assessment</w:t>
      </w:r>
      <w:r w:rsidR="00D81B40">
        <w:rPr>
          <w:b/>
          <w:bCs/>
          <w:color w:val="000000"/>
        </w:rPr>
        <w:t xml:space="preserve"> – Likelihood of Occurrence Table</w:t>
      </w:r>
    </w:p>
    <w:p w14:paraId="53C34388" w14:textId="1C9E0870" w:rsidR="00D81B40" w:rsidRPr="00D81B40" w:rsidRDefault="00D81B40" w:rsidP="00FC3DB6">
      <w:pPr>
        <w:pStyle w:val="c8"/>
        <w:numPr>
          <w:ilvl w:val="0"/>
          <w:numId w:val="15"/>
        </w:numPr>
        <w:spacing w:before="0" w:beforeAutospacing="0" w:after="0" w:afterAutospacing="0"/>
        <w:rPr>
          <w:b/>
          <w:bCs/>
          <w:color w:val="000000"/>
        </w:rPr>
      </w:pPr>
      <w:r w:rsidRPr="00FC3DB6">
        <w:rPr>
          <w:color w:val="000000"/>
        </w:rPr>
        <w:t xml:space="preserve">Simple easy and low-cost way to measure the </w:t>
      </w:r>
      <w:r>
        <w:rPr>
          <w:color w:val="000000"/>
        </w:rPr>
        <w:t xml:space="preserve">various </w:t>
      </w:r>
      <w:r w:rsidRPr="00FC3DB6">
        <w:rPr>
          <w:color w:val="000000"/>
        </w:rPr>
        <w:t>consequence</w:t>
      </w:r>
      <w:r>
        <w:rPr>
          <w:color w:val="000000"/>
        </w:rPr>
        <w:t xml:space="preserve">s associated to a risk </w:t>
      </w:r>
    </w:p>
    <w:p w14:paraId="792A32BA" w14:textId="2122D4CA" w:rsidR="002D454D" w:rsidRPr="00D81B40" w:rsidRDefault="00D81B40" w:rsidP="00FC3DB6">
      <w:pPr>
        <w:pStyle w:val="c8"/>
        <w:numPr>
          <w:ilvl w:val="0"/>
          <w:numId w:val="15"/>
        </w:numPr>
        <w:spacing w:before="0" w:beforeAutospacing="0" w:after="0" w:afterAutospacing="0"/>
        <w:rPr>
          <w:b/>
          <w:bCs/>
          <w:color w:val="000000"/>
        </w:rPr>
      </w:pPr>
      <w:r>
        <w:rPr>
          <w:color w:val="000000"/>
        </w:rPr>
        <w:t>Comprehensive in nature as it measures the severity based on various</w:t>
      </w:r>
      <w:r w:rsidR="002D454D" w:rsidRPr="00FC3DB6">
        <w:rPr>
          <w:color w:val="000000"/>
        </w:rPr>
        <w:t xml:space="preserve"> likelihood</w:t>
      </w:r>
      <w:r>
        <w:rPr>
          <w:color w:val="000000"/>
        </w:rPr>
        <w:t xml:space="preserve"> levels for each consequence</w:t>
      </w:r>
      <w:r w:rsidR="002D454D" w:rsidRPr="00FC3DB6">
        <w:rPr>
          <w:color w:val="000000"/>
        </w:rPr>
        <w:t>.</w:t>
      </w:r>
    </w:p>
    <w:p w14:paraId="422FB9EF" w14:textId="4982BDA0" w:rsidR="002D454D" w:rsidRPr="00D81B40" w:rsidRDefault="00D81B40" w:rsidP="00D81B40">
      <w:pPr>
        <w:pStyle w:val="c8"/>
        <w:numPr>
          <w:ilvl w:val="0"/>
          <w:numId w:val="15"/>
        </w:numPr>
        <w:spacing w:before="0" w:beforeAutospacing="0" w:after="0" w:afterAutospacing="0"/>
        <w:rPr>
          <w:b/>
          <w:bCs/>
          <w:color w:val="000000"/>
        </w:rPr>
      </w:pPr>
      <w:r>
        <w:rPr>
          <w:color w:val="000000"/>
        </w:rPr>
        <w:t xml:space="preserve">Allows us to prioritize </w:t>
      </w:r>
      <w:r w:rsidR="00977F41">
        <w:rPr>
          <w:color w:val="000000"/>
        </w:rPr>
        <w:t xml:space="preserve">and work on </w:t>
      </w:r>
      <w:r>
        <w:rPr>
          <w:color w:val="000000"/>
        </w:rPr>
        <w:t>risks based on their severity.</w:t>
      </w:r>
    </w:p>
    <w:p w14:paraId="7C0E7CB3" w14:textId="77777777" w:rsidR="002D454D" w:rsidRDefault="002D454D" w:rsidP="00FC3DB6">
      <w:pPr>
        <w:pStyle w:val="c8"/>
        <w:spacing w:before="0" w:beforeAutospacing="0" w:after="0" w:afterAutospacing="0"/>
        <w:ind w:left="1800"/>
        <w:rPr>
          <w:b/>
          <w:bCs/>
          <w:color w:val="000000"/>
        </w:rPr>
      </w:pPr>
    </w:p>
    <w:p w14:paraId="2EECB259" w14:textId="77777777" w:rsidR="00977F41" w:rsidRPr="00FC3DB6" w:rsidRDefault="00977F41" w:rsidP="00FC3DB6">
      <w:pPr>
        <w:pStyle w:val="c8"/>
        <w:spacing w:before="0" w:beforeAutospacing="0" w:after="0" w:afterAutospacing="0"/>
        <w:ind w:left="1800"/>
        <w:rPr>
          <w:b/>
          <w:bCs/>
          <w:color w:val="000000"/>
        </w:rPr>
      </w:pPr>
    </w:p>
    <w:p w14:paraId="0A876B09" w14:textId="56D47080" w:rsidR="002D454D" w:rsidRPr="00FC3DB6" w:rsidRDefault="002D454D" w:rsidP="00FC3DB6">
      <w:pPr>
        <w:pStyle w:val="c8"/>
        <w:spacing w:before="0" w:beforeAutospacing="0" w:after="0" w:afterAutospacing="0"/>
        <w:ind w:left="1080"/>
        <w:rPr>
          <w:b/>
          <w:bCs/>
          <w:color w:val="000000"/>
        </w:rPr>
      </w:pPr>
      <w:r w:rsidRPr="00FC3DB6">
        <w:rPr>
          <w:b/>
          <w:bCs/>
          <w:color w:val="000000"/>
        </w:rPr>
        <w:lastRenderedPageBreak/>
        <w:t>Risk Control: Risk Reduction with tactics</w:t>
      </w:r>
      <w:r w:rsidR="00977F41">
        <w:rPr>
          <w:b/>
          <w:bCs/>
          <w:color w:val="000000"/>
        </w:rPr>
        <w:t xml:space="preserve"> – Like Reducing risk likelihood or avoiding the risk altogether. </w:t>
      </w:r>
    </w:p>
    <w:p w14:paraId="090FDA7C" w14:textId="680F9908" w:rsidR="002D454D" w:rsidRPr="00FC3DB6" w:rsidRDefault="00977F41" w:rsidP="00FC3DB6">
      <w:pPr>
        <w:pStyle w:val="c8"/>
        <w:numPr>
          <w:ilvl w:val="0"/>
          <w:numId w:val="15"/>
        </w:numPr>
        <w:spacing w:before="0" w:beforeAutospacing="0" w:after="0" w:afterAutospacing="0"/>
        <w:rPr>
          <w:b/>
          <w:bCs/>
          <w:color w:val="000000"/>
        </w:rPr>
      </w:pPr>
      <w:r>
        <w:rPr>
          <w:color w:val="000000"/>
        </w:rPr>
        <w:t>Easy</w:t>
      </w:r>
      <w:r w:rsidR="005021D3" w:rsidRPr="00FC3DB6">
        <w:rPr>
          <w:color w:val="000000"/>
        </w:rPr>
        <w:t xml:space="preserve"> to elicit the counter measure using the</w:t>
      </w:r>
      <w:r>
        <w:rPr>
          <w:color w:val="000000"/>
        </w:rPr>
        <w:t xml:space="preserve"> mentioned</w:t>
      </w:r>
      <w:r w:rsidR="005021D3" w:rsidRPr="00FC3DB6">
        <w:rPr>
          <w:color w:val="000000"/>
        </w:rPr>
        <w:t xml:space="preserve"> tactics.</w:t>
      </w:r>
    </w:p>
    <w:p w14:paraId="70114AC0" w14:textId="5ED4A02E" w:rsidR="005021D3" w:rsidRPr="00FC3DB6" w:rsidRDefault="00977F41" w:rsidP="00977F41">
      <w:pPr>
        <w:pStyle w:val="c8"/>
        <w:numPr>
          <w:ilvl w:val="0"/>
          <w:numId w:val="15"/>
        </w:numPr>
        <w:spacing w:before="0" w:beforeAutospacing="0" w:after="0" w:afterAutospacing="0"/>
        <w:rPr>
          <w:b/>
          <w:bCs/>
          <w:color w:val="000000"/>
        </w:rPr>
      </w:pPr>
      <w:r>
        <w:rPr>
          <w:color w:val="000000"/>
        </w:rPr>
        <w:t>Counter Measure evaluation relies on making use of Non Functional Requirements as the e</w:t>
      </w:r>
      <w:r w:rsidRPr="00977F41">
        <w:rPr>
          <w:color w:val="000000"/>
        </w:rPr>
        <w:t xml:space="preserve">valuation criteria </w:t>
      </w:r>
      <w:r>
        <w:rPr>
          <w:color w:val="000000"/>
        </w:rPr>
        <w:t xml:space="preserve">so can be applied to a variety of </w:t>
      </w:r>
      <w:r w:rsidR="005021D3" w:rsidRPr="00FC3DB6">
        <w:rPr>
          <w:color w:val="000000"/>
        </w:rPr>
        <w:t>risks</w:t>
      </w:r>
      <w:r>
        <w:rPr>
          <w:color w:val="000000"/>
        </w:rPr>
        <w:t xml:space="preserve"> in general</w:t>
      </w:r>
      <w:r w:rsidR="005021D3" w:rsidRPr="00FC3DB6">
        <w:rPr>
          <w:color w:val="000000"/>
        </w:rPr>
        <w:t>.</w:t>
      </w:r>
    </w:p>
    <w:p w14:paraId="3121F9CE" w14:textId="5A1A1ED7" w:rsidR="005021D3" w:rsidRPr="00FC3DB6" w:rsidRDefault="00977F41" w:rsidP="00FC3DB6">
      <w:pPr>
        <w:pStyle w:val="c8"/>
        <w:numPr>
          <w:ilvl w:val="0"/>
          <w:numId w:val="15"/>
        </w:numPr>
        <w:spacing w:before="0" w:beforeAutospacing="0" w:after="0" w:afterAutospacing="0"/>
        <w:rPr>
          <w:b/>
          <w:bCs/>
          <w:color w:val="000000"/>
        </w:rPr>
      </w:pPr>
      <w:r>
        <w:rPr>
          <w:color w:val="000000"/>
        </w:rPr>
        <w:t xml:space="preserve">Offers a more accurate and quantified way to justify our rational behind </w:t>
      </w:r>
      <w:r w:rsidRPr="00977F41">
        <w:rPr>
          <w:b/>
          <w:color w:val="000000"/>
        </w:rPr>
        <w:t>choosing</w:t>
      </w:r>
      <w:r>
        <w:rPr>
          <w:color w:val="000000"/>
        </w:rPr>
        <w:t xml:space="preserve"> a counter measure as the most </w:t>
      </w:r>
      <w:r w:rsidRPr="00977F41">
        <w:rPr>
          <w:b/>
          <w:color w:val="000000"/>
        </w:rPr>
        <w:t>Cost-effective alternative</w:t>
      </w:r>
      <w:r w:rsidR="005021D3" w:rsidRPr="00FC3DB6">
        <w:rPr>
          <w:color w:val="000000"/>
        </w:rPr>
        <w:t>.</w:t>
      </w:r>
    </w:p>
    <w:bookmarkEnd w:id="0"/>
    <w:p w14:paraId="43CDD63C" w14:textId="77777777" w:rsidR="00A802DE" w:rsidRPr="00FC3DB6" w:rsidRDefault="00A802DE" w:rsidP="00FC3DB6">
      <w:pPr>
        <w:pStyle w:val="c8"/>
        <w:spacing w:before="0" w:beforeAutospacing="0" w:after="0" w:afterAutospacing="0"/>
        <w:ind w:left="1080"/>
        <w:rPr>
          <w:b/>
          <w:bCs/>
          <w:color w:val="000000"/>
        </w:rPr>
      </w:pPr>
    </w:p>
    <w:bookmarkEnd w:id="1"/>
    <w:p w14:paraId="1885CB57" w14:textId="54CE4172" w:rsidR="00A802DE" w:rsidRPr="00FC3DB6" w:rsidRDefault="00A802DE" w:rsidP="00FC3DB6">
      <w:pPr>
        <w:pStyle w:val="c5"/>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disadvantage of this technique based on your experience in this assignment?</w:t>
      </w:r>
    </w:p>
    <w:p w14:paraId="4B454413" w14:textId="7736274A" w:rsidR="005021D3" w:rsidRPr="00FC3DB6" w:rsidRDefault="005021D3" w:rsidP="00FC3DB6">
      <w:pPr>
        <w:pStyle w:val="c8"/>
        <w:spacing w:before="0" w:beforeAutospacing="0" w:after="0" w:afterAutospacing="0"/>
        <w:ind w:left="1080"/>
        <w:rPr>
          <w:b/>
          <w:bCs/>
          <w:color w:val="000000"/>
        </w:rPr>
      </w:pPr>
      <w:r w:rsidRPr="00FC3DB6">
        <w:rPr>
          <w:b/>
          <w:bCs/>
          <w:color w:val="000000"/>
        </w:rPr>
        <w:t xml:space="preserve">Conflict Resolution: </w:t>
      </w:r>
      <w:r w:rsidR="00714A3A" w:rsidRPr="00A25677">
        <w:rPr>
          <w:b/>
          <w:bCs/>
          <w:color w:val="000000"/>
        </w:rPr>
        <w:t>Generating Conflict resolution with tactics</w:t>
      </w:r>
    </w:p>
    <w:p w14:paraId="3C8BFC72" w14:textId="4512D025" w:rsidR="005021D3" w:rsidRDefault="005021D3" w:rsidP="00FC3DB6">
      <w:pPr>
        <w:pStyle w:val="c8"/>
        <w:numPr>
          <w:ilvl w:val="0"/>
          <w:numId w:val="15"/>
        </w:numPr>
        <w:spacing w:before="0" w:beforeAutospacing="0" w:after="0" w:afterAutospacing="0"/>
        <w:rPr>
          <w:color w:val="000000"/>
        </w:rPr>
      </w:pPr>
      <w:r w:rsidRPr="00FC3DB6">
        <w:rPr>
          <w:color w:val="000000"/>
        </w:rPr>
        <w:t>Some cases may not have the clear distinction of source, target, and boundary conditions and so applying the operators may not provide the best resolution.</w:t>
      </w:r>
    </w:p>
    <w:p w14:paraId="02774F9D" w14:textId="70374D56" w:rsidR="00B6747F" w:rsidRPr="00FC3DB6" w:rsidRDefault="00B6747F" w:rsidP="00B6747F">
      <w:pPr>
        <w:pStyle w:val="c8"/>
        <w:numPr>
          <w:ilvl w:val="0"/>
          <w:numId w:val="15"/>
        </w:numPr>
        <w:spacing w:before="0" w:beforeAutospacing="0" w:after="0" w:afterAutospacing="0"/>
        <w:rPr>
          <w:color w:val="000000"/>
        </w:rPr>
      </w:pPr>
      <w:r w:rsidRPr="00B6747F">
        <w:rPr>
          <w:color w:val="000000"/>
        </w:rPr>
        <w:t>Sometimes adding new requirements to resolve the conflict might increase the scope of</w:t>
      </w:r>
      <w:r>
        <w:rPr>
          <w:color w:val="000000"/>
        </w:rPr>
        <w:t xml:space="preserve"> development and would thus result in increased development costs and delay in product delivery.</w:t>
      </w:r>
    </w:p>
    <w:p w14:paraId="61607F39" w14:textId="52F47076" w:rsidR="005021D3" w:rsidRPr="00FC3DB6" w:rsidRDefault="005021D3" w:rsidP="00FC3DB6">
      <w:pPr>
        <w:pStyle w:val="c8"/>
        <w:spacing w:before="0" w:beforeAutospacing="0" w:after="0" w:afterAutospacing="0"/>
        <w:ind w:left="720"/>
        <w:rPr>
          <w:color w:val="000000"/>
        </w:rPr>
      </w:pPr>
    </w:p>
    <w:p w14:paraId="2542127B"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5E1415E6" w14:textId="77777777" w:rsidR="005E02AE" w:rsidRDefault="00D451D9" w:rsidP="005E02AE">
      <w:pPr>
        <w:pStyle w:val="c8"/>
        <w:numPr>
          <w:ilvl w:val="0"/>
          <w:numId w:val="15"/>
        </w:numPr>
        <w:spacing w:before="0" w:beforeAutospacing="0" w:after="0" w:afterAutospacing="0"/>
        <w:rPr>
          <w:color w:val="000000"/>
        </w:rPr>
      </w:pPr>
      <w:r>
        <w:rPr>
          <w:color w:val="000000"/>
        </w:rPr>
        <w:t xml:space="preserve">Difficult to come up </w:t>
      </w:r>
      <w:r w:rsidR="00884642" w:rsidRPr="00FC3DB6">
        <w:rPr>
          <w:color w:val="000000"/>
        </w:rPr>
        <w:t>with the best weight for the counter measures</w:t>
      </w:r>
      <w:r w:rsidR="005E02AE">
        <w:rPr>
          <w:color w:val="000000"/>
        </w:rPr>
        <w:t xml:space="preserve"> as it </w:t>
      </w:r>
      <w:r>
        <w:rPr>
          <w:color w:val="000000"/>
        </w:rPr>
        <w:t>requires domain expertise</w:t>
      </w:r>
      <w:r w:rsidR="00884642" w:rsidRPr="00FC3DB6">
        <w:rPr>
          <w:color w:val="000000"/>
        </w:rPr>
        <w:t>.</w:t>
      </w:r>
    </w:p>
    <w:p w14:paraId="0D83D0F2" w14:textId="4398FCCF" w:rsidR="00884642" w:rsidRPr="005E02AE" w:rsidRDefault="005E02AE" w:rsidP="005E02AE">
      <w:pPr>
        <w:pStyle w:val="c8"/>
        <w:numPr>
          <w:ilvl w:val="0"/>
          <w:numId w:val="15"/>
        </w:numPr>
        <w:spacing w:before="0" w:beforeAutospacing="0" w:after="0" w:afterAutospacing="0"/>
        <w:rPr>
          <w:color w:val="000000"/>
        </w:rPr>
      </w:pPr>
      <w:r w:rsidRPr="005E02AE">
        <w:rPr>
          <w:color w:val="000000"/>
        </w:rPr>
        <w:t>Need sufficient data and use cases to substantiate our rational behind assigning higher or lower weights to any Non Functional Requirement (NFR)</w:t>
      </w:r>
    </w:p>
    <w:p w14:paraId="14F389CA" w14:textId="0DFF7074" w:rsidR="00884642" w:rsidRPr="00FC3DB6" w:rsidRDefault="00884642" w:rsidP="00FC3DB6">
      <w:pPr>
        <w:pStyle w:val="c8"/>
        <w:numPr>
          <w:ilvl w:val="0"/>
          <w:numId w:val="15"/>
        </w:numPr>
        <w:spacing w:before="0" w:beforeAutospacing="0" w:after="0" w:afterAutospacing="0"/>
        <w:rPr>
          <w:color w:val="000000"/>
        </w:rPr>
      </w:pPr>
      <w:r w:rsidRPr="00FC3DB6">
        <w:rPr>
          <w:color w:val="000000"/>
        </w:rPr>
        <w:t>False or incorrect data can severely affect the output</w:t>
      </w:r>
      <w:r w:rsidR="007128C5">
        <w:rPr>
          <w:color w:val="000000"/>
        </w:rPr>
        <w:t>.</w:t>
      </w:r>
    </w:p>
    <w:p w14:paraId="068B3377" w14:textId="77777777" w:rsidR="00884642" w:rsidRPr="00FC3DB6" w:rsidRDefault="00884642" w:rsidP="00FC3DB6">
      <w:pPr>
        <w:pStyle w:val="c8"/>
        <w:spacing w:before="0" w:beforeAutospacing="0" w:after="0" w:afterAutospacing="0"/>
        <w:ind w:left="720"/>
        <w:rPr>
          <w:color w:val="000000"/>
        </w:rPr>
      </w:pPr>
    </w:p>
    <w:p w14:paraId="4DFD976E"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Identification: Risk Checklist</w:t>
      </w:r>
    </w:p>
    <w:p w14:paraId="6A2DC671" w14:textId="718E15AB" w:rsidR="005E02AE" w:rsidRPr="00FC3DB6" w:rsidRDefault="005E02AE" w:rsidP="005E02AE">
      <w:pPr>
        <w:pStyle w:val="c8"/>
        <w:numPr>
          <w:ilvl w:val="0"/>
          <w:numId w:val="15"/>
        </w:numPr>
        <w:spacing w:before="0" w:beforeAutospacing="0" w:after="0" w:afterAutospacing="0"/>
        <w:rPr>
          <w:b/>
          <w:bCs/>
          <w:color w:val="000000"/>
        </w:rPr>
      </w:pPr>
      <w:r>
        <w:rPr>
          <w:color w:val="000000"/>
        </w:rPr>
        <w:t>Risk of wasting t</w:t>
      </w:r>
      <w:r w:rsidRPr="00FC3DB6">
        <w:rPr>
          <w:color w:val="000000"/>
        </w:rPr>
        <w:t xml:space="preserve">ime </w:t>
      </w:r>
      <w:r>
        <w:rPr>
          <w:color w:val="000000"/>
        </w:rPr>
        <w:t xml:space="preserve">in analysing a </w:t>
      </w:r>
      <w:r w:rsidRPr="005E02AE">
        <w:rPr>
          <w:color w:val="000000"/>
        </w:rPr>
        <w:t>Non Functional Requirement</w:t>
      </w:r>
      <w:r>
        <w:rPr>
          <w:color w:val="000000"/>
        </w:rPr>
        <w:t xml:space="preserve"> which is not that relevant to our domain or</w:t>
      </w:r>
      <w:r w:rsidRPr="00FC3DB6">
        <w:rPr>
          <w:color w:val="000000"/>
        </w:rPr>
        <w:t xml:space="preserve"> which do</w:t>
      </w:r>
      <w:r>
        <w:rPr>
          <w:color w:val="000000"/>
        </w:rPr>
        <w:t>es</w:t>
      </w:r>
      <w:r w:rsidRPr="00FC3DB6">
        <w:rPr>
          <w:color w:val="000000"/>
        </w:rPr>
        <w:t xml:space="preserve"> not </w:t>
      </w:r>
      <w:r>
        <w:rPr>
          <w:color w:val="000000"/>
        </w:rPr>
        <w:t>impose</w:t>
      </w:r>
      <w:r w:rsidRPr="00FC3DB6">
        <w:rPr>
          <w:color w:val="000000"/>
        </w:rPr>
        <w:t xml:space="preserve"> any risk</w:t>
      </w:r>
      <w:r>
        <w:rPr>
          <w:color w:val="000000"/>
        </w:rPr>
        <w:t xml:space="preserve"> in our problem world</w:t>
      </w:r>
      <w:r w:rsidRPr="00FC3DB6">
        <w:rPr>
          <w:color w:val="000000"/>
        </w:rPr>
        <w:t>.</w:t>
      </w:r>
    </w:p>
    <w:p w14:paraId="14A73C1E" w14:textId="4E64CB80" w:rsidR="005021D3" w:rsidRPr="005E02AE" w:rsidRDefault="005021D3" w:rsidP="005E02AE">
      <w:pPr>
        <w:pStyle w:val="c8"/>
        <w:numPr>
          <w:ilvl w:val="0"/>
          <w:numId w:val="15"/>
        </w:numPr>
        <w:spacing w:before="0" w:beforeAutospacing="0" w:after="0" w:afterAutospacing="0"/>
        <w:rPr>
          <w:b/>
          <w:bCs/>
          <w:color w:val="000000"/>
        </w:rPr>
      </w:pPr>
      <w:r w:rsidRPr="005E02AE">
        <w:rPr>
          <w:color w:val="000000"/>
        </w:rPr>
        <w:t>Sufficient knowledge of the domain is required.</w:t>
      </w:r>
    </w:p>
    <w:p w14:paraId="228BA639" w14:textId="77777777" w:rsidR="005021D3" w:rsidRPr="00FC3DB6" w:rsidRDefault="005021D3" w:rsidP="00FC3DB6">
      <w:pPr>
        <w:pStyle w:val="c8"/>
        <w:spacing w:before="0" w:beforeAutospacing="0" w:after="0" w:afterAutospacing="0"/>
        <w:ind w:left="1080"/>
        <w:rPr>
          <w:b/>
          <w:bCs/>
          <w:color w:val="000000"/>
        </w:rPr>
      </w:pPr>
    </w:p>
    <w:p w14:paraId="6274A9DA" w14:textId="15BB36CC" w:rsidR="005021D3" w:rsidRPr="00FC3DB6" w:rsidRDefault="005021D3" w:rsidP="00FC3DB6">
      <w:pPr>
        <w:pStyle w:val="c8"/>
        <w:spacing w:before="0" w:beforeAutospacing="0" w:after="0" w:afterAutospacing="0"/>
        <w:ind w:left="1080"/>
        <w:rPr>
          <w:b/>
          <w:bCs/>
          <w:color w:val="000000"/>
        </w:rPr>
      </w:pPr>
      <w:r w:rsidRPr="00FC3DB6">
        <w:rPr>
          <w:b/>
          <w:bCs/>
          <w:color w:val="000000"/>
        </w:rPr>
        <w:t>Risk Assessment: Qualitative Assessment</w:t>
      </w:r>
      <w:r w:rsidR="005E02AE">
        <w:rPr>
          <w:b/>
          <w:bCs/>
          <w:color w:val="000000"/>
        </w:rPr>
        <w:t xml:space="preserve"> – Likelihood of Occurrence Table</w:t>
      </w:r>
    </w:p>
    <w:p w14:paraId="30A50589" w14:textId="0223C635"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 xml:space="preserve">Requires </w:t>
      </w:r>
      <w:r w:rsidR="005E02AE">
        <w:rPr>
          <w:color w:val="000000"/>
        </w:rPr>
        <w:t>justification for assigning severity at each likelihood level for every consequence. This might become a time consuming activity with large number of consequences</w:t>
      </w:r>
      <w:r w:rsidRPr="00FC3DB6">
        <w:rPr>
          <w:color w:val="000000"/>
        </w:rPr>
        <w:t>.</w:t>
      </w:r>
    </w:p>
    <w:p w14:paraId="45D21D7B" w14:textId="63D4DF0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 xml:space="preserve">Risk and consequence likelihood can differ </w:t>
      </w:r>
      <w:r w:rsidR="00884642" w:rsidRPr="00FC3DB6">
        <w:rPr>
          <w:color w:val="000000"/>
        </w:rPr>
        <w:t xml:space="preserve">based </w:t>
      </w:r>
      <w:r w:rsidRPr="00FC3DB6">
        <w:rPr>
          <w:color w:val="000000"/>
        </w:rPr>
        <w:t>on various external factors like market segment, geographical location etc.</w:t>
      </w:r>
    </w:p>
    <w:p w14:paraId="28C1C0D1" w14:textId="77777777" w:rsidR="005021D3" w:rsidRPr="00FC3DB6" w:rsidRDefault="005021D3" w:rsidP="00FC3DB6">
      <w:pPr>
        <w:pStyle w:val="c8"/>
        <w:spacing w:before="0" w:beforeAutospacing="0" w:after="0" w:afterAutospacing="0"/>
        <w:ind w:left="1800"/>
        <w:rPr>
          <w:b/>
          <w:bCs/>
          <w:color w:val="000000"/>
        </w:rPr>
      </w:pPr>
    </w:p>
    <w:p w14:paraId="0C87FBE4"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Control: Risk Reduction with tactics</w:t>
      </w:r>
    </w:p>
    <w:p w14:paraId="67F41516" w14:textId="19E9600E" w:rsidR="005021D3" w:rsidRPr="00A20461" w:rsidRDefault="00A20461" w:rsidP="00A20461">
      <w:pPr>
        <w:pStyle w:val="c8"/>
        <w:numPr>
          <w:ilvl w:val="0"/>
          <w:numId w:val="15"/>
        </w:numPr>
        <w:spacing w:before="0" w:beforeAutospacing="0" w:after="0" w:afterAutospacing="0"/>
        <w:rPr>
          <w:b/>
          <w:bCs/>
          <w:color w:val="000000"/>
        </w:rPr>
      </w:pPr>
      <w:r>
        <w:rPr>
          <w:color w:val="000000"/>
        </w:rPr>
        <w:t xml:space="preserve">As it involves metric based quantified comparisons we need to come up with such </w:t>
      </w:r>
      <w:r w:rsidRPr="005E02AE">
        <w:rPr>
          <w:color w:val="000000"/>
        </w:rPr>
        <w:t>Non Functional Requirement</w:t>
      </w:r>
      <w:r>
        <w:rPr>
          <w:color w:val="000000"/>
        </w:rPr>
        <w:t xml:space="preserve"> (NFRs) as e</w:t>
      </w:r>
      <w:r w:rsidRPr="00A20461">
        <w:rPr>
          <w:color w:val="000000"/>
        </w:rPr>
        <w:t xml:space="preserve">valuation criteria </w:t>
      </w:r>
      <w:r>
        <w:rPr>
          <w:color w:val="000000"/>
        </w:rPr>
        <w:t>which apply well to every alternative being compared. It sometimes becomes hard to come with such NFRs</w:t>
      </w:r>
      <w:r w:rsidR="00884642" w:rsidRPr="00FC3DB6">
        <w:rPr>
          <w:color w:val="000000"/>
        </w:rPr>
        <w:t>.</w:t>
      </w:r>
    </w:p>
    <w:p w14:paraId="07B19074" w14:textId="1429BF54" w:rsidR="00A802DE" w:rsidRPr="00A20461" w:rsidRDefault="00A20461" w:rsidP="00A20461">
      <w:pPr>
        <w:pStyle w:val="c8"/>
        <w:numPr>
          <w:ilvl w:val="0"/>
          <w:numId w:val="15"/>
        </w:numPr>
        <w:spacing w:before="0" w:beforeAutospacing="0" w:after="0" w:afterAutospacing="0"/>
        <w:rPr>
          <w:b/>
          <w:bCs/>
          <w:color w:val="000000"/>
        </w:rPr>
      </w:pPr>
      <w:r>
        <w:rPr>
          <w:color w:val="000000"/>
        </w:rPr>
        <w:t>Sometimes multiple alternatives might end up having the same score for their effectiveness so it becomes hard to choose one out of the multiple.</w:t>
      </w:r>
    </w:p>
    <w:p w14:paraId="5FD67DE1" w14:textId="667D89AE" w:rsidR="00A802DE" w:rsidRPr="00FC3DB6" w:rsidRDefault="00A802DE" w:rsidP="00FC3DB6">
      <w:pPr>
        <w:pStyle w:val="c5"/>
        <w:numPr>
          <w:ilvl w:val="0"/>
          <w:numId w:val="11"/>
        </w:numPr>
        <w:tabs>
          <w:tab w:val="clear" w:pos="720"/>
          <w:tab w:val="num" w:pos="260"/>
        </w:tabs>
        <w:spacing w:before="0" w:beforeAutospacing="0" w:after="0" w:afterAutospacing="0"/>
        <w:ind w:left="1080" w:right="278"/>
        <w:rPr>
          <w:rStyle w:val="c0"/>
          <w:color w:val="000000"/>
        </w:rPr>
      </w:pPr>
      <w:r w:rsidRPr="00FC3DB6">
        <w:rPr>
          <w:rStyle w:val="c0"/>
          <w:color w:val="000000"/>
        </w:rPr>
        <w:lastRenderedPageBreak/>
        <w:t xml:space="preserve">How efficient was the technique, i.e. how good results </w:t>
      </w:r>
      <w:r w:rsidR="00884642" w:rsidRPr="00FC3DB6">
        <w:rPr>
          <w:rStyle w:val="c0"/>
          <w:color w:val="000000"/>
        </w:rPr>
        <w:t>produced given</w:t>
      </w:r>
      <w:r w:rsidRPr="00FC3DB6">
        <w:rPr>
          <w:rStyle w:val="c0"/>
          <w:color w:val="000000"/>
        </w:rPr>
        <w:t xml:space="preserve"> the time it took to use?</w:t>
      </w:r>
    </w:p>
    <w:p w14:paraId="496DA0E8" w14:textId="32CF4039" w:rsidR="00884642" w:rsidRPr="00FC3DB6" w:rsidRDefault="00884642" w:rsidP="00FC3DB6">
      <w:pPr>
        <w:pStyle w:val="c8"/>
        <w:spacing w:before="0" w:beforeAutospacing="0" w:after="0" w:afterAutospacing="0"/>
        <w:ind w:left="1080"/>
        <w:rPr>
          <w:b/>
          <w:bCs/>
          <w:color w:val="000000"/>
        </w:rPr>
      </w:pPr>
      <w:r w:rsidRPr="00FC3DB6">
        <w:rPr>
          <w:b/>
          <w:bCs/>
          <w:color w:val="000000"/>
        </w:rPr>
        <w:t xml:space="preserve">Conflict Resolution: </w:t>
      </w:r>
      <w:r w:rsidR="00714A3A" w:rsidRPr="00A25677">
        <w:rPr>
          <w:b/>
          <w:bCs/>
          <w:color w:val="000000"/>
        </w:rPr>
        <w:t>Generating Conflict resolution with tactics</w:t>
      </w:r>
    </w:p>
    <w:p w14:paraId="026F03AA" w14:textId="14CB6C70" w:rsidR="00884642" w:rsidRPr="00FC3DB6" w:rsidRDefault="00884642" w:rsidP="00FC3DB6">
      <w:pPr>
        <w:pStyle w:val="c8"/>
        <w:numPr>
          <w:ilvl w:val="0"/>
          <w:numId w:val="15"/>
        </w:numPr>
        <w:spacing w:before="0" w:beforeAutospacing="0" w:after="0" w:afterAutospacing="0"/>
        <w:rPr>
          <w:color w:val="000000"/>
        </w:rPr>
      </w:pPr>
      <w:r w:rsidRPr="00FC3DB6">
        <w:rPr>
          <w:color w:val="000000"/>
        </w:rPr>
        <w:t xml:space="preserve">If the source, target and boundary conditions are identified, this technique can be </w:t>
      </w:r>
      <w:r w:rsidR="00884265">
        <w:rPr>
          <w:color w:val="000000"/>
        </w:rPr>
        <w:t>saves a lot of time in coming</w:t>
      </w:r>
      <w:r w:rsidRPr="00FC3DB6">
        <w:rPr>
          <w:color w:val="000000"/>
        </w:rPr>
        <w:t xml:space="preserve"> </w:t>
      </w:r>
      <w:r w:rsidR="00884265">
        <w:rPr>
          <w:color w:val="000000"/>
        </w:rPr>
        <w:t xml:space="preserve">up </w:t>
      </w:r>
      <w:r w:rsidRPr="00FC3DB6">
        <w:rPr>
          <w:color w:val="000000"/>
        </w:rPr>
        <w:t>with a good resolution.</w:t>
      </w:r>
    </w:p>
    <w:p w14:paraId="77EC33E5" w14:textId="77777777" w:rsidR="00884642" w:rsidRPr="00FC3DB6" w:rsidRDefault="00884642" w:rsidP="00FC3DB6">
      <w:pPr>
        <w:pStyle w:val="c8"/>
        <w:spacing w:before="0" w:beforeAutospacing="0" w:after="0" w:afterAutospacing="0"/>
        <w:ind w:left="1800"/>
        <w:rPr>
          <w:color w:val="000000"/>
        </w:rPr>
      </w:pPr>
    </w:p>
    <w:p w14:paraId="3B8FDFAA"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64EC2790" w14:textId="39E35792" w:rsidR="00884642" w:rsidRPr="00FC3DB6" w:rsidRDefault="00884642" w:rsidP="00FC3DB6">
      <w:pPr>
        <w:pStyle w:val="c8"/>
        <w:numPr>
          <w:ilvl w:val="0"/>
          <w:numId w:val="15"/>
        </w:numPr>
        <w:spacing w:before="0" w:beforeAutospacing="0" w:after="0" w:afterAutospacing="0"/>
        <w:rPr>
          <w:color w:val="000000"/>
        </w:rPr>
      </w:pPr>
      <w:r w:rsidRPr="00FC3DB6">
        <w:rPr>
          <w:color w:val="000000"/>
        </w:rPr>
        <w:t xml:space="preserve">As it is a quantitative assessment, provided a quick and efficient way to choose the best option provided the </w:t>
      </w:r>
      <w:r w:rsidR="00CA6580">
        <w:rPr>
          <w:color w:val="000000"/>
        </w:rPr>
        <w:t xml:space="preserve">weight </w:t>
      </w:r>
      <w:r w:rsidRPr="00FC3DB6">
        <w:rPr>
          <w:color w:val="000000"/>
        </w:rPr>
        <w:t>data is valid</w:t>
      </w:r>
      <w:r w:rsidR="00CA6580">
        <w:rPr>
          <w:color w:val="000000"/>
        </w:rPr>
        <w:t xml:space="preserve"> and has a solid rational behind it</w:t>
      </w:r>
      <w:r w:rsidRPr="00FC3DB6">
        <w:rPr>
          <w:color w:val="000000"/>
        </w:rPr>
        <w:t>.</w:t>
      </w:r>
    </w:p>
    <w:p w14:paraId="52B6B566" w14:textId="77777777" w:rsidR="00884642" w:rsidRPr="00FC3DB6" w:rsidRDefault="00884642" w:rsidP="00FC3DB6">
      <w:pPr>
        <w:pStyle w:val="c8"/>
        <w:spacing w:before="0" w:beforeAutospacing="0" w:after="0" w:afterAutospacing="0"/>
        <w:ind w:left="1080"/>
        <w:rPr>
          <w:color w:val="000000"/>
        </w:rPr>
      </w:pPr>
    </w:p>
    <w:p w14:paraId="4659EE15"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Identification: Risk Checklist</w:t>
      </w:r>
    </w:p>
    <w:p w14:paraId="424332A7" w14:textId="2C37CF6F"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Very efficient in narrowing down the search area.</w:t>
      </w:r>
    </w:p>
    <w:p w14:paraId="741D917D" w14:textId="07B5E85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spot the risk when searched on the lines of a specific NFR.</w:t>
      </w:r>
    </w:p>
    <w:p w14:paraId="26FB00D5" w14:textId="77777777" w:rsidR="00884642" w:rsidRPr="00FC3DB6" w:rsidRDefault="00884642" w:rsidP="00FC3DB6">
      <w:pPr>
        <w:pStyle w:val="c8"/>
        <w:spacing w:before="0" w:beforeAutospacing="0" w:after="0" w:afterAutospacing="0"/>
        <w:ind w:left="1080"/>
        <w:rPr>
          <w:b/>
          <w:bCs/>
          <w:color w:val="000000"/>
        </w:rPr>
      </w:pPr>
    </w:p>
    <w:p w14:paraId="065BC393"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Assessment: Qualitative Assessment</w:t>
      </w:r>
    </w:p>
    <w:p w14:paraId="5737A43F" w14:textId="455BBEF2" w:rsidR="00884642" w:rsidRPr="00A2078C" w:rsidRDefault="00884642" w:rsidP="00FC3DB6">
      <w:pPr>
        <w:pStyle w:val="c8"/>
        <w:numPr>
          <w:ilvl w:val="0"/>
          <w:numId w:val="15"/>
        </w:numPr>
        <w:spacing w:before="0" w:beforeAutospacing="0" w:after="0" w:afterAutospacing="0"/>
        <w:rPr>
          <w:b/>
          <w:bCs/>
          <w:color w:val="000000"/>
        </w:rPr>
      </w:pPr>
      <w:r w:rsidRPr="00FC3DB6">
        <w:rPr>
          <w:color w:val="000000"/>
        </w:rPr>
        <w:t>Easier to determine the consequence likelihood.</w:t>
      </w:r>
    </w:p>
    <w:p w14:paraId="3A7447C9" w14:textId="1CDC406D" w:rsidR="00A2078C" w:rsidRPr="00FC3DB6" w:rsidRDefault="00A2078C" w:rsidP="00FC3DB6">
      <w:pPr>
        <w:pStyle w:val="c8"/>
        <w:numPr>
          <w:ilvl w:val="0"/>
          <w:numId w:val="15"/>
        </w:numPr>
        <w:spacing w:before="0" w:beforeAutospacing="0" w:after="0" w:afterAutospacing="0"/>
        <w:rPr>
          <w:b/>
          <w:bCs/>
          <w:color w:val="000000"/>
        </w:rPr>
      </w:pPr>
      <w:r>
        <w:rPr>
          <w:color w:val="000000"/>
        </w:rPr>
        <w:t>Captures various levels of likelihoods to cater to varying nature of end users and the diversity surrounding environment for the finally deployed working solution.</w:t>
      </w:r>
    </w:p>
    <w:p w14:paraId="0CA4F13D" w14:textId="77777777" w:rsidR="00884642" w:rsidRPr="00FC3DB6" w:rsidRDefault="00884642" w:rsidP="00FC3DB6">
      <w:pPr>
        <w:pStyle w:val="c8"/>
        <w:spacing w:before="0" w:beforeAutospacing="0" w:after="0" w:afterAutospacing="0"/>
        <w:ind w:left="1800"/>
        <w:rPr>
          <w:b/>
          <w:bCs/>
          <w:color w:val="000000"/>
        </w:rPr>
      </w:pPr>
    </w:p>
    <w:p w14:paraId="2EC7574D"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Control: Risk Reduction with tactics</w:t>
      </w:r>
    </w:p>
    <w:p w14:paraId="51FAC6B1" w14:textId="5FB0B83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Simple and easier technique to come with the counter measures in a short amount of time.</w:t>
      </w:r>
    </w:p>
    <w:p w14:paraId="1997F60B" w14:textId="76B3D172" w:rsidR="00884642" w:rsidRPr="00FC3DB6" w:rsidRDefault="009D5157" w:rsidP="00FC3DB6">
      <w:pPr>
        <w:pStyle w:val="c8"/>
        <w:numPr>
          <w:ilvl w:val="0"/>
          <w:numId w:val="15"/>
        </w:numPr>
        <w:spacing w:before="0" w:beforeAutospacing="0" w:after="0" w:afterAutospacing="0"/>
        <w:rPr>
          <w:b/>
          <w:bCs/>
          <w:color w:val="000000"/>
        </w:rPr>
      </w:pPr>
      <w:r>
        <w:rPr>
          <w:color w:val="000000"/>
        </w:rPr>
        <w:t>Ensures that the solution developing organization always strive to provide the most Cost-Effective solution without compromising on the quality of the product</w:t>
      </w:r>
      <w:r w:rsidR="00884642" w:rsidRPr="00FC3DB6">
        <w:rPr>
          <w:color w:val="000000"/>
        </w:rPr>
        <w:t>.</w:t>
      </w:r>
    </w:p>
    <w:p w14:paraId="6E2EA2D0" w14:textId="77777777" w:rsidR="00A802DE" w:rsidRPr="00FC3DB6" w:rsidRDefault="00A802DE" w:rsidP="00FC3DB6">
      <w:pPr>
        <w:pStyle w:val="c5"/>
        <w:spacing w:before="0" w:beforeAutospacing="0" w:after="0" w:afterAutospacing="0"/>
        <w:ind w:left="1080" w:right="278"/>
        <w:rPr>
          <w:rStyle w:val="c0"/>
          <w:color w:val="000000"/>
        </w:rPr>
      </w:pPr>
    </w:p>
    <w:p w14:paraId="42A80032" w14:textId="24D69ED4" w:rsidR="00A802DE" w:rsidRPr="00FC3DB6" w:rsidRDefault="00A802DE" w:rsidP="00FC3DB6">
      <w:pPr>
        <w:pStyle w:val="c5"/>
        <w:numPr>
          <w:ilvl w:val="0"/>
          <w:numId w:val="11"/>
        </w:numPr>
        <w:tabs>
          <w:tab w:val="clear" w:pos="720"/>
          <w:tab w:val="num" w:pos="260"/>
        </w:tabs>
        <w:spacing w:before="0" w:beforeAutospacing="0" w:after="0" w:afterAutospacing="0"/>
        <w:ind w:left="1080" w:right="276"/>
        <w:rPr>
          <w:rStyle w:val="c0"/>
          <w:color w:val="000000"/>
        </w:rPr>
      </w:pPr>
      <w:r w:rsidRPr="00FC3DB6">
        <w:rPr>
          <w:rStyle w:val="c0"/>
          <w:color w:val="000000"/>
        </w:rPr>
        <w:t>In which situations would you use this technique in a future project? In which situations would you not use this technique in a future project?</w:t>
      </w:r>
    </w:p>
    <w:p w14:paraId="5897FE43" w14:textId="77777777" w:rsidR="00116F33" w:rsidRPr="00FC3DB6" w:rsidRDefault="00116F33" w:rsidP="00FC3DB6">
      <w:pPr>
        <w:pStyle w:val="c5"/>
        <w:spacing w:before="0" w:beforeAutospacing="0" w:after="0" w:afterAutospacing="0"/>
        <w:ind w:left="1080" w:right="276"/>
        <w:rPr>
          <w:rStyle w:val="c0"/>
          <w:color w:val="000000"/>
        </w:rPr>
      </w:pPr>
    </w:p>
    <w:p w14:paraId="54752820" w14:textId="41E70C81" w:rsidR="00116F33" w:rsidRPr="00FC3DB6" w:rsidRDefault="00116F33" w:rsidP="00FC3DB6">
      <w:pPr>
        <w:pStyle w:val="c8"/>
        <w:spacing w:before="0" w:beforeAutospacing="0" w:after="0" w:afterAutospacing="0"/>
        <w:ind w:left="1080"/>
        <w:rPr>
          <w:b/>
          <w:bCs/>
          <w:color w:val="000000"/>
        </w:rPr>
      </w:pPr>
      <w:r w:rsidRPr="00FC3DB6">
        <w:rPr>
          <w:b/>
          <w:bCs/>
          <w:color w:val="000000"/>
        </w:rPr>
        <w:t xml:space="preserve">Conflict Resolution: </w:t>
      </w:r>
      <w:r w:rsidR="00714A3A" w:rsidRPr="00A25677">
        <w:rPr>
          <w:b/>
          <w:bCs/>
          <w:color w:val="000000"/>
        </w:rPr>
        <w:t>Generating Conflict resolution with tactics</w:t>
      </w:r>
    </w:p>
    <w:p w14:paraId="2D912F6A" w14:textId="6FB9D78F"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can be used for small projects where the feature set is less and the features are well defined.</w:t>
      </w:r>
    </w:p>
    <w:p w14:paraId="478F8601" w14:textId="719D6330" w:rsidR="00116F33" w:rsidRPr="00FC3DB6" w:rsidRDefault="00116F33" w:rsidP="00FC3DB6">
      <w:pPr>
        <w:pStyle w:val="c8"/>
        <w:numPr>
          <w:ilvl w:val="0"/>
          <w:numId w:val="15"/>
        </w:numPr>
        <w:spacing w:before="0" w:beforeAutospacing="0" w:after="0" w:afterAutospacing="0"/>
        <w:rPr>
          <w:color w:val="000000"/>
        </w:rPr>
      </w:pPr>
      <w:r w:rsidRPr="00FC3DB6">
        <w:rPr>
          <w:color w:val="000000"/>
        </w:rPr>
        <w:t xml:space="preserve">This technique may not be suitable when there </w:t>
      </w:r>
      <w:r w:rsidR="00714A3A" w:rsidRPr="00FC3DB6">
        <w:rPr>
          <w:color w:val="000000"/>
        </w:rPr>
        <w:t>is large number</w:t>
      </w:r>
      <w:r w:rsidRPr="00FC3DB6">
        <w:rPr>
          <w:color w:val="000000"/>
        </w:rPr>
        <w:t xml:space="preserve"> of components and they all interact in different ways.</w:t>
      </w:r>
    </w:p>
    <w:p w14:paraId="35D4C801" w14:textId="77777777" w:rsidR="00116F33" w:rsidRPr="00FC3DB6" w:rsidRDefault="00116F33" w:rsidP="00FC3DB6">
      <w:pPr>
        <w:pStyle w:val="c8"/>
        <w:spacing w:before="0" w:beforeAutospacing="0" w:after="0" w:afterAutospacing="0"/>
        <w:ind w:left="720"/>
        <w:rPr>
          <w:color w:val="000000"/>
        </w:rPr>
      </w:pPr>
    </w:p>
    <w:p w14:paraId="3F09A7AE"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Evaluation: Weighted Matrices</w:t>
      </w:r>
    </w:p>
    <w:p w14:paraId="188BF359" w14:textId="6DFDF535" w:rsidR="00116F33" w:rsidRPr="00FC3DB6" w:rsidRDefault="00116F33" w:rsidP="00FC3DB6">
      <w:pPr>
        <w:pStyle w:val="c8"/>
        <w:numPr>
          <w:ilvl w:val="0"/>
          <w:numId w:val="15"/>
        </w:numPr>
        <w:spacing w:before="0" w:beforeAutospacing="0" w:after="0" w:afterAutospacing="0"/>
        <w:rPr>
          <w:color w:val="000000"/>
        </w:rPr>
      </w:pPr>
      <w:r w:rsidRPr="00FC3DB6">
        <w:rPr>
          <w:color w:val="000000"/>
        </w:rPr>
        <w:t xml:space="preserve">This technique works very well when there are accurate data available or all the stakeholders have sufficient domain knowledge to </w:t>
      </w:r>
      <w:r w:rsidR="001E27F5">
        <w:rPr>
          <w:color w:val="000000"/>
        </w:rPr>
        <w:t>assign</w:t>
      </w:r>
      <w:r w:rsidRPr="00FC3DB6">
        <w:rPr>
          <w:color w:val="000000"/>
        </w:rPr>
        <w:t xml:space="preserve"> </w:t>
      </w:r>
      <w:r w:rsidR="001E27F5">
        <w:rPr>
          <w:color w:val="000000"/>
        </w:rPr>
        <w:t>accurate</w:t>
      </w:r>
      <w:r w:rsidRPr="00FC3DB6">
        <w:rPr>
          <w:color w:val="000000"/>
        </w:rPr>
        <w:t xml:space="preserve"> weight</w:t>
      </w:r>
      <w:r w:rsidR="001E27F5">
        <w:rPr>
          <w:color w:val="000000"/>
        </w:rPr>
        <w:t>s</w:t>
      </w:r>
      <w:r w:rsidRPr="00FC3DB6">
        <w:rPr>
          <w:color w:val="000000"/>
        </w:rPr>
        <w:t>.</w:t>
      </w:r>
    </w:p>
    <w:p w14:paraId="550B92A2" w14:textId="612B64F1" w:rsidR="00116F33" w:rsidRPr="00FC3DB6" w:rsidRDefault="00116F33" w:rsidP="00FC3DB6">
      <w:pPr>
        <w:pStyle w:val="c8"/>
        <w:numPr>
          <w:ilvl w:val="0"/>
          <w:numId w:val="15"/>
        </w:numPr>
        <w:spacing w:before="0" w:beforeAutospacing="0" w:after="0" w:afterAutospacing="0"/>
        <w:rPr>
          <w:color w:val="000000"/>
        </w:rPr>
      </w:pPr>
      <w:r w:rsidRPr="00FC3DB6">
        <w:rPr>
          <w:color w:val="000000"/>
        </w:rPr>
        <w:t>It is also good when a similar solution exists, and the knowledge can be reused.</w:t>
      </w:r>
    </w:p>
    <w:p w14:paraId="0ABE4BA2" w14:textId="5F512968" w:rsidR="00116F33" w:rsidRPr="00FC3DB6" w:rsidRDefault="00116F33" w:rsidP="00FC3DB6">
      <w:pPr>
        <w:pStyle w:val="c8"/>
        <w:numPr>
          <w:ilvl w:val="0"/>
          <w:numId w:val="15"/>
        </w:numPr>
        <w:spacing w:before="0" w:beforeAutospacing="0" w:after="0" w:afterAutospacing="0"/>
        <w:rPr>
          <w:color w:val="000000"/>
        </w:rPr>
      </w:pPr>
      <w:r w:rsidRPr="00FC3DB6">
        <w:rPr>
          <w:color w:val="000000"/>
        </w:rPr>
        <w:t xml:space="preserve">This technique can provide misleading results when the data is incorrect.  Sufficient data may not be available for brand new projects, where the features are vague and most </w:t>
      </w:r>
      <w:r w:rsidR="00CE5033" w:rsidRPr="00FC3DB6">
        <w:rPr>
          <w:color w:val="000000"/>
        </w:rPr>
        <w:t>stakeholders</w:t>
      </w:r>
      <w:r w:rsidRPr="00FC3DB6">
        <w:rPr>
          <w:color w:val="000000"/>
        </w:rPr>
        <w:t xml:space="preserve"> don’t have sufficient domain knowledge.</w:t>
      </w:r>
    </w:p>
    <w:p w14:paraId="4C036962" w14:textId="77777777" w:rsidR="00116F33" w:rsidRPr="00FC3DB6" w:rsidRDefault="00116F33" w:rsidP="00FC3DB6">
      <w:pPr>
        <w:pStyle w:val="c8"/>
        <w:spacing w:before="0" w:beforeAutospacing="0" w:after="0" w:afterAutospacing="0"/>
        <w:ind w:left="720"/>
        <w:rPr>
          <w:color w:val="000000"/>
        </w:rPr>
      </w:pPr>
    </w:p>
    <w:p w14:paraId="39EEBC74"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Identification: Risk Checklist</w:t>
      </w:r>
    </w:p>
    <w:p w14:paraId="71C34A26" w14:textId="07331AF4"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 xml:space="preserve">Good point to start the search of </w:t>
      </w:r>
      <w:r w:rsidR="00CE5033">
        <w:rPr>
          <w:color w:val="000000"/>
        </w:rPr>
        <w:t xml:space="preserve">a variety of </w:t>
      </w:r>
      <w:r w:rsidRPr="00FC3DB6">
        <w:rPr>
          <w:color w:val="000000"/>
        </w:rPr>
        <w:t>risk</w:t>
      </w:r>
      <w:r w:rsidR="00CE5033">
        <w:rPr>
          <w:color w:val="000000"/>
        </w:rPr>
        <w:t>s</w:t>
      </w:r>
      <w:r w:rsidRPr="00FC3DB6">
        <w:rPr>
          <w:color w:val="000000"/>
        </w:rPr>
        <w:t xml:space="preserve">. </w:t>
      </w:r>
      <w:r w:rsidR="007128C5">
        <w:rPr>
          <w:color w:val="000000"/>
        </w:rPr>
        <w:t xml:space="preserve"> If the feature set is</w:t>
      </w:r>
      <w:r w:rsidRPr="00FC3DB6">
        <w:rPr>
          <w:color w:val="000000"/>
        </w:rPr>
        <w:t xml:space="preserve"> huge </w:t>
      </w:r>
      <w:r w:rsidR="007128C5">
        <w:rPr>
          <w:color w:val="000000"/>
        </w:rPr>
        <w:t>using</w:t>
      </w:r>
      <w:r w:rsidRPr="00FC3DB6">
        <w:rPr>
          <w:color w:val="000000"/>
        </w:rPr>
        <w:t xml:space="preserve"> this technique can provide a good starting point.</w:t>
      </w:r>
    </w:p>
    <w:p w14:paraId="08DEDA1B" w14:textId="44FA240A"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If there are more well-defined components in the project, component inspection would be a better choice than this technique</w:t>
      </w:r>
    </w:p>
    <w:p w14:paraId="6C0081B9" w14:textId="77777777" w:rsidR="00116F33" w:rsidRPr="00FC3DB6" w:rsidRDefault="00116F33" w:rsidP="00FC3DB6">
      <w:pPr>
        <w:pStyle w:val="c8"/>
        <w:spacing w:before="0" w:beforeAutospacing="0" w:after="0" w:afterAutospacing="0"/>
        <w:ind w:left="1080"/>
        <w:rPr>
          <w:b/>
          <w:bCs/>
          <w:color w:val="000000"/>
        </w:rPr>
      </w:pPr>
    </w:p>
    <w:p w14:paraId="6A7D8207"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Assessment: Qualitative Assessment</w:t>
      </w:r>
    </w:p>
    <w:p w14:paraId="450487ED" w14:textId="54498D39" w:rsidR="00116F33" w:rsidRPr="00FC3DB6" w:rsidRDefault="00CE5033" w:rsidP="00FC3DB6">
      <w:pPr>
        <w:pStyle w:val="c8"/>
        <w:numPr>
          <w:ilvl w:val="0"/>
          <w:numId w:val="15"/>
        </w:numPr>
        <w:spacing w:before="0" w:beforeAutospacing="0" w:after="0" w:afterAutospacing="0"/>
        <w:rPr>
          <w:b/>
          <w:bCs/>
          <w:color w:val="000000"/>
        </w:rPr>
      </w:pPr>
      <w:r>
        <w:rPr>
          <w:color w:val="000000"/>
        </w:rPr>
        <w:t>Only w</w:t>
      </w:r>
      <w:r w:rsidR="00116F33" w:rsidRPr="00FC3DB6">
        <w:rPr>
          <w:color w:val="000000"/>
        </w:rPr>
        <w:t xml:space="preserve">orks well when there is sufficient data or </w:t>
      </w:r>
      <w:r>
        <w:rPr>
          <w:color w:val="000000"/>
        </w:rPr>
        <w:t xml:space="preserve">some </w:t>
      </w:r>
      <w:r w:rsidR="00116F33" w:rsidRPr="00FC3DB6">
        <w:rPr>
          <w:color w:val="000000"/>
        </w:rPr>
        <w:t>previous knowledge is available to perform the assessment.</w:t>
      </w:r>
    </w:p>
    <w:p w14:paraId="1A0C1AC8" w14:textId="4B8C818F"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 xml:space="preserve">May not </w:t>
      </w:r>
      <w:r w:rsidR="00CE5033">
        <w:rPr>
          <w:color w:val="000000"/>
        </w:rPr>
        <w:t>suitable for scenarios the list of possible consequences is too large as the number of combinations would be too high to provide a rational for</w:t>
      </w:r>
      <w:r w:rsidR="00FC3DB6" w:rsidRPr="00FC3DB6">
        <w:rPr>
          <w:color w:val="000000"/>
        </w:rPr>
        <w:t>.</w:t>
      </w:r>
    </w:p>
    <w:p w14:paraId="59DF668A" w14:textId="77777777" w:rsidR="00116F33" w:rsidRPr="00FC3DB6" w:rsidRDefault="00116F33" w:rsidP="00FC3DB6">
      <w:pPr>
        <w:pStyle w:val="c8"/>
        <w:spacing w:before="0" w:beforeAutospacing="0" w:after="0" w:afterAutospacing="0"/>
        <w:ind w:left="1800"/>
        <w:rPr>
          <w:b/>
          <w:bCs/>
          <w:color w:val="000000"/>
        </w:rPr>
      </w:pPr>
    </w:p>
    <w:p w14:paraId="6A6D94FF"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Control: Risk Reduction with tactics</w:t>
      </w:r>
    </w:p>
    <w:p w14:paraId="75CBC1CC" w14:textId="0DBCE070" w:rsidR="00116F33" w:rsidRPr="00FC3DB6" w:rsidRDefault="00FC3DB6" w:rsidP="00FC3DB6">
      <w:pPr>
        <w:pStyle w:val="c8"/>
        <w:numPr>
          <w:ilvl w:val="0"/>
          <w:numId w:val="15"/>
        </w:numPr>
        <w:spacing w:before="0" w:beforeAutospacing="0" w:after="0" w:afterAutospacing="0"/>
        <w:rPr>
          <w:b/>
          <w:bCs/>
          <w:color w:val="000000"/>
        </w:rPr>
      </w:pPr>
      <w:r w:rsidRPr="00FC3DB6">
        <w:rPr>
          <w:color w:val="000000"/>
        </w:rPr>
        <w:t>Works well with most of the projects given the risks are concrete and well defined.</w:t>
      </w:r>
    </w:p>
    <w:p w14:paraId="659DF409" w14:textId="1CB6B24D" w:rsidR="00FC3DB6" w:rsidRPr="00FC3DB6" w:rsidRDefault="00FC3DB6" w:rsidP="00FC3DB6">
      <w:pPr>
        <w:pStyle w:val="c8"/>
        <w:numPr>
          <w:ilvl w:val="0"/>
          <w:numId w:val="15"/>
        </w:numPr>
        <w:spacing w:before="0" w:beforeAutospacing="0" w:after="0" w:afterAutospacing="0"/>
      </w:pPr>
      <w:r w:rsidRPr="00FC3DB6">
        <w:rPr>
          <w:color w:val="000000"/>
        </w:rPr>
        <w:t>May not work well for complex projects with lots of interconnected components.  This technique may not sufficiently cover all the components in the system.</w:t>
      </w:r>
    </w:p>
    <w:p w14:paraId="27E2FE61" w14:textId="77777777" w:rsidR="00FC3DB6" w:rsidRPr="00FC3DB6" w:rsidRDefault="00FC3DB6" w:rsidP="00FC3DB6">
      <w:pPr>
        <w:pStyle w:val="c8"/>
        <w:spacing w:before="0" w:beforeAutospacing="0" w:after="0" w:afterAutospacing="0"/>
        <w:ind w:left="1800"/>
      </w:pPr>
    </w:p>
    <w:p w14:paraId="2C84C7AC" w14:textId="77777777" w:rsidR="006A1879" w:rsidRPr="00FC3DB6" w:rsidRDefault="00FC3DB6" w:rsidP="006A1879">
      <w:pPr>
        <w:spacing w:line="240" w:lineRule="auto"/>
        <w:ind w:right="280"/>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2. Summarize how much time was spent (in total and by each group member) on the steps/activities involved as well as for the delivery as a whole.  Be honest with the time spent, as this information will in no way be used for any grading. For more details related to commit history and logging of this delivery-</w:t>
      </w:r>
      <w:r>
        <w:rPr>
          <w:rFonts w:ascii="Times New Roman" w:eastAsia="Times New Roman" w:hAnsi="Times New Roman" w:cs="Times New Roman"/>
          <w:sz w:val="24"/>
          <w:szCs w:val="24"/>
        </w:rPr>
        <w:t>2</w:t>
      </w:r>
      <w:r w:rsidRPr="00FC3DB6">
        <w:rPr>
          <w:rFonts w:ascii="Times New Roman" w:eastAsia="Times New Roman" w:hAnsi="Times New Roman" w:cs="Times New Roman"/>
          <w:sz w:val="24"/>
          <w:szCs w:val="24"/>
        </w:rPr>
        <w:t xml:space="preserve">, </w:t>
      </w:r>
      <w:r w:rsidR="006A1879" w:rsidRPr="00CF7691">
        <w:rPr>
          <w:rFonts w:ascii="Times New Roman" w:eastAsia="Times New Roman" w:hAnsi="Times New Roman" w:cs="Times New Roman"/>
          <w:b/>
          <w:bCs/>
          <w:i/>
          <w:iCs/>
          <w:sz w:val="24"/>
          <w:szCs w:val="24"/>
        </w:rPr>
        <w:t xml:space="preserve">please see Appendix A to Appendix </w:t>
      </w:r>
      <w:r w:rsidR="006A1879">
        <w:rPr>
          <w:rFonts w:ascii="Times New Roman" w:eastAsia="Times New Roman" w:hAnsi="Times New Roman" w:cs="Times New Roman"/>
          <w:b/>
          <w:bCs/>
          <w:i/>
          <w:iCs/>
          <w:sz w:val="24"/>
          <w:szCs w:val="24"/>
        </w:rPr>
        <w:t>C at last page of this report</w:t>
      </w:r>
      <w:r w:rsidR="006A1879" w:rsidRPr="00FC3DB6">
        <w:rPr>
          <w:rFonts w:ascii="Times New Roman" w:eastAsia="Times New Roman" w:hAnsi="Times New Roman" w:cs="Times New Roman"/>
          <w:sz w:val="24"/>
          <w:szCs w:val="24"/>
        </w:rPr>
        <w:t>.</w:t>
      </w:r>
    </w:p>
    <w:p w14:paraId="6019FC62" w14:textId="3F091C21" w:rsidR="00FC3DB6" w:rsidRDefault="00FC3DB6" w:rsidP="00FC3DB6">
      <w:pPr>
        <w:pStyle w:val="c8"/>
        <w:spacing w:before="0" w:beforeAutospacing="0" w:after="0" w:afterAutospacing="0"/>
      </w:pPr>
    </w:p>
    <w:p w14:paraId="5B88FAC0" w14:textId="14757F50" w:rsidR="00FC3DB6" w:rsidRPr="00FC3DB6" w:rsidRDefault="00FC3DB6" w:rsidP="00FC3DB6">
      <w:pPr>
        <w:pStyle w:val="c8"/>
        <w:spacing w:before="0" w:beforeAutospacing="0" w:after="0" w:afterAutospacing="0"/>
        <w:rPr>
          <w:b/>
          <w:bCs/>
        </w:rPr>
      </w:pPr>
      <w:r w:rsidRPr="002F5C27">
        <w:rPr>
          <w:b/>
          <w:bCs/>
          <w:u w:val="single"/>
        </w:rPr>
        <w:t>Note:</w:t>
      </w:r>
      <w:r w:rsidRPr="00FC3DB6">
        <w:rPr>
          <w:b/>
          <w:bCs/>
        </w:rPr>
        <w:t xml:space="preserve"> All time mentioned in the table is in minutes</w:t>
      </w:r>
    </w:p>
    <w:p w14:paraId="019A294F" w14:textId="77777777" w:rsidR="00FC3DB6" w:rsidRDefault="00FC3DB6" w:rsidP="00FC3DB6">
      <w:pPr>
        <w:pStyle w:val="c8"/>
        <w:spacing w:before="0" w:beforeAutospacing="0" w:after="0" w:afterAutospacing="0"/>
        <w:rPr>
          <w:color w:val="000000"/>
        </w:rPr>
      </w:pPr>
    </w:p>
    <w:tbl>
      <w:tblPr>
        <w:tblStyle w:val="a"/>
        <w:tblW w:w="8793"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2273"/>
        <w:gridCol w:w="1275"/>
        <w:gridCol w:w="1276"/>
        <w:gridCol w:w="1276"/>
        <w:gridCol w:w="1134"/>
        <w:gridCol w:w="1559"/>
      </w:tblGrid>
      <w:tr w:rsidR="00FC3DB6" w:rsidRPr="00975E2D" w14:paraId="7C1AF3BB" w14:textId="77777777" w:rsidTr="00FC3D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46AC25E5" w14:textId="616F339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Task</w:t>
            </w:r>
          </w:p>
        </w:tc>
        <w:tc>
          <w:tcPr>
            <w:tcW w:w="1275" w:type="dxa"/>
          </w:tcPr>
          <w:p w14:paraId="218386D3" w14:textId="2EBA9328"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Apoorv</w:t>
            </w:r>
            <w:proofErr w:type="spellEnd"/>
          </w:p>
        </w:tc>
        <w:tc>
          <w:tcPr>
            <w:tcW w:w="1276" w:type="dxa"/>
          </w:tcPr>
          <w:p w14:paraId="4DD81961"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Divya</w:t>
            </w:r>
            <w:proofErr w:type="spellEnd"/>
          </w:p>
        </w:tc>
        <w:tc>
          <w:tcPr>
            <w:tcW w:w="1276" w:type="dxa"/>
          </w:tcPr>
          <w:p w14:paraId="76527813"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Manik</w:t>
            </w:r>
            <w:proofErr w:type="spellEnd"/>
          </w:p>
        </w:tc>
        <w:tc>
          <w:tcPr>
            <w:tcW w:w="1134" w:type="dxa"/>
          </w:tcPr>
          <w:p w14:paraId="54D568F0"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Nikhil</w:t>
            </w:r>
          </w:p>
        </w:tc>
        <w:tc>
          <w:tcPr>
            <w:tcW w:w="1559" w:type="dxa"/>
          </w:tcPr>
          <w:p w14:paraId="1A2798BB"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Sakib</w:t>
            </w:r>
            <w:proofErr w:type="spellEnd"/>
          </w:p>
        </w:tc>
      </w:tr>
      <w:tr w:rsidR="00FC3DB6" w:rsidRPr="00975E2D" w14:paraId="4982C35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B37CEA4" w14:textId="4775BFC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Identifying Defects and co</w:t>
            </w:r>
            <w:r w:rsidR="001375A7">
              <w:rPr>
                <w:rFonts w:ascii="Times New Roman" w:eastAsia="Times New Roman" w:hAnsi="Times New Roman" w:cs="Times New Roman"/>
              </w:rPr>
              <w:t>n</w:t>
            </w:r>
            <w:r>
              <w:rPr>
                <w:rFonts w:ascii="Times New Roman" w:eastAsia="Times New Roman" w:hAnsi="Times New Roman" w:cs="Times New Roman"/>
              </w:rPr>
              <w:t>flicts</w:t>
            </w:r>
          </w:p>
        </w:tc>
        <w:tc>
          <w:tcPr>
            <w:tcW w:w="1275" w:type="dxa"/>
          </w:tcPr>
          <w:p w14:paraId="1B1990CF" w14:textId="58978C7A" w:rsidR="00FC3DB6" w:rsidRPr="00975E2D" w:rsidRDefault="00CE5033"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bookmarkStart w:id="2" w:name="_30j0zll" w:colFirst="0" w:colLast="0"/>
            <w:bookmarkEnd w:id="2"/>
            <w:r>
              <w:rPr>
                <w:rFonts w:ascii="Times New Roman" w:eastAsia="Times New Roman" w:hAnsi="Times New Roman" w:cs="Times New Roman"/>
              </w:rPr>
              <w:t>70</w:t>
            </w:r>
          </w:p>
        </w:tc>
        <w:tc>
          <w:tcPr>
            <w:tcW w:w="1276" w:type="dxa"/>
          </w:tcPr>
          <w:p w14:paraId="3ED522C0" w14:textId="4698E9CB"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276" w:type="dxa"/>
          </w:tcPr>
          <w:p w14:paraId="11A2F984" w14:textId="1689A713"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344B07A8" w14:textId="7FC648EF"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3D71958B" w14:textId="46ACC2B9" w:rsidR="00FC3DB6" w:rsidRPr="00975E2D" w:rsidRDefault="00A86201"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w:t>
            </w:r>
            <w:r w:rsidR="00212314">
              <w:rPr>
                <w:rFonts w:ascii="Times New Roman" w:eastAsia="Times New Roman" w:hAnsi="Times New Roman" w:cs="Times New Roman"/>
              </w:rPr>
              <w:t>0</w:t>
            </w:r>
          </w:p>
        </w:tc>
      </w:tr>
      <w:tr w:rsidR="00FC3DB6" w:rsidRPr="00975E2D" w14:paraId="4D18F9CE"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6353ACC" w14:textId="50F183C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Interaction Matrix</w:t>
            </w:r>
          </w:p>
        </w:tc>
        <w:tc>
          <w:tcPr>
            <w:tcW w:w="1275" w:type="dxa"/>
          </w:tcPr>
          <w:p w14:paraId="53E657D6" w14:textId="685323F6" w:rsidR="00FC3DB6" w:rsidRPr="00975E2D" w:rsidRDefault="00CE5033"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0</w:t>
            </w:r>
          </w:p>
        </w:tc>
        <w:tc>
          <w:tcPr>
            <w:tcW w:w="1276" w:type="dxa"/>
          </w:tcPr>
          <w:p w14:paraId="46C492DF" w14:textId="0E8695A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E433E96" w14:textId="2B442643"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c>
          <w:tcPr>
            <w:tcW w:w="1134" w:type="dxa"/>
          </w:tcPr>
          <w:p w14:paraId="74C50EEE" w14:textId="2A2A61E8"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46DAA5D7" w14:textId="15D763F5" w:rsidR="00FC3DB6" w:rsidRPr="00975E2D" w:rsidRDefault="00B258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r>
      <w:tr w:rsidR="00FC3DB6" w:rsidRPr="00975E2D" w14:paraId="3ED78765"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EEE3402" w14:textId="63B0132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nflict Resolution</w:t>
            </w:r>
          </w:p>
        </w:tc>
        <w:tc>
          <w:tcPr>
            <w:tcW w:w="1275" w:type="dxa"/>
          </w:tcPr>
          <w:p w14:paraId="150F2198" w14:textId="48F504AE" w:rsidR="00FC3DB6" w:rsidRPr="00975E2D" w:rsidRDefault="00CE5033"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70</w:t>
            </w:r>
          </w:p>
        </w:tc>
        <w:tc>
          <w:tcPr>
            <w:tcW w:w="1276" w:type="dxa"/>
          </w:tcPr>
          <w:p w14:paraId="00887141" w14:textId="184FD4C6"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0D6D8476" w14:textId="753B9AAB" w:rsidR="00FC3DB6" w:rsidRPr="00975E2D" w:rsidRDefault="003C2098"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c>
          <w:tcPr>
            <w:tcW w:w="1134" w:type="dxa"/>
          </w:tcPr>
          <w:p w14:paraId="3D7F5F09" w14:textId="4FDA8FC3"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5</w:t>
            </w:r>
          </w:p>
        </w:tc>
        <w:tc>
          <w:tcPr>
            <w:tcW w:w="1559" w:type="dxa"/>
          </w:tcPr>
          <w:p w14:paraId="5A6DBC24" w14:textId="5CC29DA9" w:rsidR="00FC3DB6" w:rsidRPr="00975E2D" w:rsidRDefault="00B258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5</w:t>
            </w:r>
          </w:p>
        </w:tc>
      </w:tr>
      <w:tr w:rsidR="00FC3DB6" w:rsidRPr="00975E2D" w14:paraId="2940BF89"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37C93E8" w14:textId="0C135803"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nflict Evaluation</w:t>
            </w:r>
          </w:p>
        </w:tc>
        <w:tc>
          <w:tcPr>
            <w:tcW w:w="1275" w:type="dxa"/>
          </w:tcPr>
          <w:p w14:paraId="5D98D0CF" w14:textId="7AC15150" w:rsidR="00FC3DB6" w:rsidRPr="00975E2D" w:rsidRDefault="00CE5033"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70</w:t>
            </w:r>
          </w:p>
        </w:tc>
        <w:tc>
          <w:tcPr>
            <w:tcW w:w="1276" w:type="dxa"/>
          </w:tcPr>
          <w:p w14:paraId="4A8F7AF4" w14:textId="758D214C"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D6CAFBD" w14:textId="6EEBAD0C" w:rsidR="00FC3DB6" w:rsidRPr="00975E2D" w:rsidRDefault="003C2098"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0</w:t>
            </w:r>
          </w:p>
        </w:tc>
        <w:tc>
          <w:tcPr>
            <w:tcW w:w="1134" w:type="dxa"/>
          </w:tcPr>
          <w:p w14:paraId="4D9EE257" w14:textId="7828EBCB"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559" w:type="dxa"/>
          </w:tcPr>
          <w:p w14:paraId="635E0709" w14:textId="0057A9E4" w:rsidR="00FC3DB6" w:rsidRPr="00975E2D" w:rsidRDefault="00097689"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r>
      <w:tr w:rsidR="00FC3DB6" w:rsidRPr="00975E2D" w14:paraId="5163A29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52A656B7" w14:textId="7419B84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Documenting Conflic</w:t>
            </w:r>
            <w:r w:rsidR="00D6266E">
              <w:rPr>
                <w:rFonts w:ascii="Times New Roman" w:eastAsia="Times New Roman" w:hAnsi="Times New Roman" w:cs="Times New Roman"/>
              </w:rPr>
              <w:t>t</w:t>
            </w:r>
            <w:r>
              <w:rPr>
                <w:rFonts w:ascii="Times New Roman" w:eastAsia="Times New Roman" w:hAnsi="Times New Roman" w:cs="Times New Roman"/>
              </w:rPr>
              <w:t>s</w:t>
            </w:r>
          </w:p>
        </w:tc>
        <w:tc>
          <w:tcPr>
            <w:tcW w:w="1275" w:type="dxa"/>
          </w:tcPr>
          <w:p w14:paraId="78B4C5FF" w14:textId="65595C8D" w:rsidR="00FC3DB6" w:rsidRPr="00975E2D" w:rsidRDefault="00CE5033"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4A1CC391" w14:textId="2A2B883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4C877C4C" w14:textId="508A410D" w:rsidR="00FC3DB6" w:rsidRPr="00975E2D" w:rsidRDefault="003C2098"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134" w:type="dxa"/>
          </w:tcPr>
          <w:p w14:paraId="04B85BA9" w14:textId="4C39B7E4"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2FA11306" w14:textId="0C497C5B" w:rsidR="00FC3DB6" w:rsidRPr="00975E2D" w:rsidRDefault="00097689"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r>
      <w:tr w:rsidR="00FC3DB6" w:rsidRPr="00975E2D" w14:paraId="400A0034"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12FF8B3" w14:textId="7632959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 xml:space="preserve">Risk </w:t>
            </w:r>
            <w:r w:rsidR="00D6266E">
              <w:rPr>
                <w:rFonts w:ascii="Times New Roman" w:eastAsia="Times New Roman" w:hAnsi="Times New Roman" w:cs="Times New Roman"/>
              </w:rPr>
              <w:t>Identification</w:t>
            </w:r>
          </w:p>
        </w:tc>
        <w:tc>
          <w:tcPr>
            <w:tcW w:w="1275" w:type="dxa"/>
          </w:tcPr>
          <w:p w14:paraId="6A23EAE2" w14:textId="34204F1E" w:rsidR="00FC3DB6" w:rsidRPr="00975E2D" w:rsidRDefault="000B696B"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7EF6C9BF" w14:textId="77DF063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5CA6A8EF" w14:textId="5B77F9AF"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00ABBF1B" w14:textId="7241CBAE"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559" w:type="dxa"/>
          </w:tcPr>
          <w:p w14:paraId="57CF1FF6" w14:textId="6D41EAC1" w:rsidR="00FC3DB6" w:rsidRPr="00975E2D" w:rsidRDefault="00B56D32"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0</w:t>
            </w:r>
          </w:p>
        </w:tc>
      </w:tr>
      <w:tr w:rsidR="00FC3DB6" w:rsidRPr="00975E2D" w14:paraId="004100E6"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0D5A04E4" w14:textId="51F0DC85"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isk Assessment and Control</w:t>
            </w:r>
          </w:p>
        </w:tc>
        <w:tc>
          <w:tcPr>
            <w:tcW w:w="1275" w:type="dxa"/>
          </w:tcPr>
          <w:p w14:paraId="0775E022" w14:textId="45750C48" w:rsidR="00FC3DB6" w:rsidRPr="00975E2D" w:rsidRDefault="000B696B"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0</w:t>
            </w:r>
          </w:p>
        </w:tc>
        <w:tc>
          <w:tcPr>
            <w:tcW w:w="1276" w:type="dxa"/>
          </w:tcPr>
          <w:p w14:paraId="50242382" w14:textId="703767F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0</w:t>
            </w:r>
          </w:p>
        </w:tc>
        <w:tc>
          <w:tcPr>
            <w:tcW w:w="1276" w:type="dxa"/>
          </w:tcPr>
          <w:p w14:paraId="1573240C" w14:textId="73B7532E"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7D3A9076" w14:textId="02AADE0E"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4AC4F03C" w14:textId="40989544" w:rsidR="00FC3DB6" w:rsidRPr="00975E2D" w:rsidRDefault="00B56D32"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r>
      <w:tr w:rsidR="00FC3DB6" w:rsidRPr="00975E2D" w14:paraId="1962CE60"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F71AC73" w14:textId="1922A53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Post Mortem report preparation</w:t>
            </w:r>
          </w:p>
        </w:tc>
        <w:tc>
          <w:tcPr>
            <w:tcW w:w="1275" w:type="dxa"/>
          </w:tcPr>
          <w:p w14:paraId="6BEE95EB" w14:textId="34E37E46" w:rsidR="00FC3DB6" w:rsidRPr="00975E2D" w:rsidRDefault="00CE5033"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c>
          <w:tcPr>
            <w:tcW w:w="1276" w:type="dxa"/>
          </w:tcPr>
          <w:p w14:paraId="3AFA4FBC" w14:textId="2FA6877A"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2FD1A069" w14:textId="23FDB917" w:rsidR="00FC3DB6" w:rsidRPr="00975E2D" w:rsidRDefault="003C2098"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1803B011" w14:textId="012977E1"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559" w:type="dxa"/>
          </w:tcPr>
          <w:p w14:paraId="6086406F" w14:textId="65A5125B" w:rsidR="00FC3DB6" w:rsidRPr="00975E2D" w:rsidRDefault="00B56D32"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r>
      <w:tr w:rsidR="00FC3DB6" w:rsidRPr="00975E2D" w14:paraId="54AEABC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0E4389A" w14:textId="247D034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 xml:space="preserve">Requirement </w:t>
            </w:r>
            <w:r>
              <w:rPr>
                <w:rFonts w:ascii="Times New Roman" w:eastAsia="Times New Roman" w:hAnsi="Times New Roman" w:cs="Times New Roman"/>
              </w:rPr>
              <w:lastRenderedPageBreak/>
              <w:t>report preparation</w:t>
            </w:r>
          </w:p>
        </w:tc>
        <w:tc>
          <w:tcPr>
            <w:tcW w:w="1275" w:type="dxa"/>
          </w:tcPr>
          <w:p w14:paraId="2829D9B2" w14:textId="10FC90C9" w:rsidR="00FC3DB6" w:rsidRPr="00975E2D" w:rsidRDefault="000B696B"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lastRenderedPageBreak/>
              <w:t>180</w:t>
            </w:r>
          </w:p>
        </w:tc>
        <w:tc>
          <w:tcPr>
            <w:tcW w:w="1276" w:type="dxa"/>
          </w:tcPr>
          <w:p w14:paraId="689141A7" w14:textId="3FB413E0"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80</w:t>
            </w:r>
          </w:p>
        </w:tc>
        <w:tc>
          <w:tcPr>
            <w:tcW w:w="1276" w:type="dxa"/>
          </w:tcPr>
          <w:p w14:paraId="27908228" w14:textId="2358E377"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0</w:t>
            </w:r>
          </w:p>
        </w:tc>
        <w:tc>
          <w:tcPr>
            <w:tcW w:w="1134" w:type="dxa"/>
          </w:tcPr>
          <w:p w14:paraId="6DDDEDE1" w14:textId="2F0C5458"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5</w:t>
            </w:r>
          </w:p>
        </w:tc>
        <w:tc>
          <w:tcPr>
            <w:tcW w:w="1559" w:type="dxa"/>
          </w:tcPr>
          <w:p w14:paraId="75FBB72A" w14:textId="5CCED54E" w:rsidR="00FC3DB6" w:rsidRPr="00975E2D" w:rsidRDefault="00D92B20"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r>
      <w:tr w:rsidR="00FC3DB6" w:rsidRPr="00975E2D" w14:paraId="4895AB6C"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0873463" w14:textId="7D5E11CD"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lastRenderedPageBreak/>
              <w:t>Communication</w:t>
            </w:r>
          </w:p>
        </w:tc>
        <w:tc>
          <w:tcPr>
            <w:tcW w:w="1275" w:type="dxa"/>
          </w:tcPr>
          <w:p w14:paraId="7C0C2D9B" w14:textId="444B2E09" w:rsidR="00FC3DB6" w:rsidRPr="00975E2D" w:rsidRDefault="000B696B"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50</w:t>
            </w:r>
          </w:p>
        </w:tc>
        <w:tc>
          <w:tcPr>
            <w:tcW w:w="1276" w:type="dxa"/>
          </w:tcPr>
          <w:p w14:paraId="7A3E9FDF" w14:textId="6A340237" w:rsidR="00FC3DB6" w:rsidRPr="00975E2D" w:rsidRDefault="000B696B"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0</w:t>
            </w:r>
          </w:p>
        </w:tc>
        <w:tc>
          <w:tcPr>
            <w:tcW w:w="1276" w:type="dxa"/>
          </w:tcPr>
          <w:p w14:paraId="4F8824EC" w14:textId="46FE6D1B"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50</w:t>
            </w:r>
          </w:p>
        </w:tc>
        <w:tc>
          <w:tcPr>
            <w:tcW w:w="1134" w:type="dxa"/>
          </w:tcPr>
          <w:p w14:paraId="34FD55C4" w14:textId="0DF93363"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0</w:t>
            </w:r>
          </w:p>
        </w:tc>
        <w:tc>
          <w:tcPr>
            <w:tcW w:w="1559" w:type="dxa"/>
          </w:tcPr>
          <w:p w14:paraId="75D0067C" w14:textId="4897C812" w:rsidR="00FC3DB6" w:rsidRPr="00975E2D" w:rsidRDefault="00A703A5"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50</w:t>
            </w:r>
          </w:p>
        </w:tc>
      </w:tr>
      <w:tr w:rsidR="00FC3DB6" w:rsidRPr="00975E2D" w14:paraId="082932C8"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785590C8" w14:textId="27A03FF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view</w:t>
            </w:r>
          </w:p>
        </w:tc>
        <w:tc>
          <w:tcPr>
            <w:tcW w:w="1275" w:type="dxa"/>
          </w:tcPr>
          <w:p w14:paraId="04DED544" w14:textId="6B769402" w:rsidR="00FC3DB6" w:rsidRPr="00975E2D" w:rsidRDefault="000B696B"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0</w:t>
            </w:r>
          </w:p>
        </w:tc>
        <w:tc>
          <w:tcPr>
            <w:tcW w:w="1276" w:type="dxa"/>
          </w:tcPr>
          <w:p w14:paraId="73A83ECF" w14:textId="5AB1A0E7" w:rsidR="00FC3DB6" w:rsidRPr="00975E2D" w:rsidRDefault="000B696B"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0</w:t>
            </w:r>
          </w:p>
        </w:tc>
        <w:tc>
          <w:tcPr>
            <w:tcW w:w="1276" w:type="dxa"/>
          </w:tcPr>
          <w:p w14:paraId="187E7261" w14:textId="7E0640B6"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w:t>
            </w:r>
          </w:p>
        </w:tc>
        <w:tc>
          <w:tcPr>
            <w:tcW w:w="1134" w:type="dxa"/>
          </w:tcPr>
          <w:p w14:paraId="45F6AB5C" w14:textId="0D7221E2"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559" w:type="dxa"/>
          </w:tcPr>
          <w:p w14:paraId="2318C423" w14:textId="160EA3A2" w:rsidR="00FC3DB6" w:rsidRPr="00975E2D" w:rsidRDefault="00A703A5"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0</w:t>
            </w:r>
          </w:p>
        </w:tc>
      </w:tr>
    </w:tbl>
    <w:p w14:paraId="4099137B" w14:textId="77A7F620" w:rsidR="00FC3DB6" w:rsidRPr="00FC3DB6" w:rsidRDefault="00FC3DB6" w:rsidP="00FC3DB6">
      <w:pPr>
        <w:pStyle w:val="c8"/>
        <w:spacing w:before="0" w:beforeAutospacing="0" w:after="0" w:afterAutospacing="0"/>
      </w:pPr>
      <w:r w:rsidRPr="00FC3DB6">
        <w:t xml:space="preserve"> </w:t>
      </w:r>
    </w:p>
    <w:p w14:paraId="4B8D228F" w14:textId="77777777" w:rsidR="00FC3DB6" w:rsidRPr="00FC3DB6" w:rsidRDefault="00FC3DB6" w:rsidP="00FC3DB6">
      <w:pPr>
        <w:spacing w:line="240" w:lineRule="auto"/>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3. In addition to the material seen in class, what other techniques did you apply for completing this delivery?</w:t>
      </w:r>
    </w:p>
    <w:p w14:paraId="0073AFBB"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worked well</w:t>
      </w:r>
    </w:p>
    <w:p w14:paraId="7334772F" w14:textId="6957C8AA" w:rsidR="001B67EF" w:rsidRPr="001B67EF" w:rsidRDefault="001B67EF"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Fair and smart distribution of tasks based on each member’s availability allowed us to complete the task on time.</w:t>
      </w:r>
    </w:p>
    <w:p w14:paraId="71293BF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Brainstorming among the team members.</w:t>
      </w:r>
    </w:p>
    <w:p w14:paraId="55EFA624"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Splitting more coarse-grained tasks to smaller manageable tasks.</w:t>
      </w:r>
    </w:p>
    <w:p w14:paraId="65C585D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Peer review</w:t>
      </w:r>
    </w:p>
    <w:p w14:paraId="5373CEAA" w14:textId="77777777" w:rsidR="00FC3DB6" w:rsidRPr="00FC3DB6" w:rsidRDefault="00FC3DB6" w:rsidP="00FC3DB6">
      <w:pPr>
        <w:spacing w:line="240" w:lineRule="auto"/>
        <w:ind w:firstLine="720"/>
        <w:rPr>
          <w:rFonts w:ascii="Times New Roman" w:eastAsia="Times New Roman" w:hAnsi="Times New Roman" w:cs="Times New Roman"/>
          <w:sz w:val="24"/>
          <w:szCs w:val="24"/>
        </w:rPr>
      </w:pPr>
    </w:p>
    <w:p w14:paraId="67BA167E" w14:textId="46633070" w:rsidR="001B67EF" w:rsidRDefault="00FC3DB6" w:rsidP="001B67EF">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did not work?</w:t>
      </w:r>
    </w:p>
    <w:p w14:paraId="664607F6" w14:textId="285686F3" w:rsidR="001B67EF" w:rsidRPr="001B67EF" w:rsidRDefault="001B67EF" w:rsidP="001B67EF">
      <w:pPr>
        <w:numPr>
          <w:ilvl w:val="0"/>
          <w:numId w:val="16"/>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As all of </w:t>
      </w:r>
      <w:r w:rsidR="0025751E">
        <w:rPr>
          <w:rFonts w:ascii="Times New Roman" w:eastAsia="Times New Roman" w:hAnsi="Times New Roman" w:cs="Times New Roman"/>
          <w:color w:val="000000"/>
          <w:sz w:val="24"/>
          <w:szCs w:val="24"/>
        </w:rPr>
        <w:t xml:space="preserve">us </w:t>
      </w:r>
      <w:r>
        <w:rPr>
          <w:rFonts w:ascii="Times New Roman" w:eastAsia="Times New Roman" w:hAnsi="Times New Roman" w:cs="Times New Roman"/>
          <w:color w:val="000000"/>
          <w:sz w:val="24"/>
          <w:szCs w:val="24"/>
        </w:rPr>
        <w:t xml:space="preserve">were working in parallel for most of the tasks in this delivery </w:t>
      </w:r>
      <w:r w:rsidR="0025751E">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they required inputs from every member of the team</w:t>
      </w:r>
      <w:r w:rsidR="0025751E">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it led to generation of some duplicate items which added an extra effort of identifying such items and then eventually removing them.</w:t>
      </w:r>
    </w:p>
    <w:p w14:paraId="5E1FD2DE" w14:textId="77777777" w:rsidR="00FC3DB6" w:rsidRPr="00FC3DB6" w:rsidRDefault="00FC3DB6" w:rsidP="00FC3DB6">
      <w:pPr>
        <w:spacing w:line="240" w:lineRule="auto"/>
        <w:ind w:left="720"/>
        <w:rPr>
          <w:rFonts w:ascii="Times New Roman" w:eastAsia="Times New Roman" w:hAnsi="Times New Roman" w:cs="Times New Roman"/>
          <w:sz w:val="24"/>
          <w:szCs w:val="24"/>
        </w:rPr>
      </w:pPr>
    </w:p>
    <w:p w14:paraId="05E96D5D" w14:textId="77777777" w:rsidR="00FC3DB6" w:rsidRPr="00FC3DB6" w:rsidRDefault="00FC3DB6" w:rsidP="00FC3DB6">
      <w:pPr>
        <w:spacing w:line="240" w:lineRule="auto"/>
        <w:ind w:right="280"/>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4. How did you work together as a group in the project? What worked well, and what did not work during your interaction(s)? What would you do differently in the future?</w:t>
      </w:r>
    </w:p>
    <w:p w14:paraId="67152CAC" w14:textId="77777777" w:rsidR="00FC3DB6" w:rsidRPr="00FC3DB6" w:rsidRDefault="00FC3DB6" w:rsidP="00FC3DB6">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rPr>
      </w:pPr>
    </w:p>
    <w:p w14:paraId="325FC2EA"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llaboration</w:t>
      </w:r>
      <w:r w:rsidRPr="00FC3DB6">
        <w:rPr>
          <w:rFonts w:ascii="Times New Roman" w:eastAsia="Times New Roman" w:hAnsi="Times New Roman" w:cs="Times New Roman"/>
          <w:color w:val="000000"/>
          <w:sz w:val="24"/>
          <w:szCs w:val="24"/>
        </w:rPr>
        <w:t xml:space="preserve">: Used </w:t>
      </w:r>
      <w:proofErr w:type="spellStart"/>
      <w:r w:rsidRPr="00FC3DB6">
        <w:rPr>
          <w:rFonts w:ascii="Times New Roman" w:eastAsia="Times New Roman" w:hAnsi="Times New Roman" w:cs="Times New Roman"/>
          <w:color w:val="000000"/>
          <w:sz w:val="24"/>
          <w:szCs w:val="24"/>
        </w:rPr>
        <w:t>GitHub</w:t>
      </w:r>
      <w:proofErr w:type="spellEnd"/>
      <w:r w:rsidRPr="00FC3DB6">
        <w:rPr>
          <w:rFonts w:ascii="Times New Roman" w:eastAsia="Times New Roman" w:hAnsi="Times New Roman" w:cs="Times New Roman"/>
          <w:color w:val="000000"/>
          <w:sz w:val="24"/>
          <w:szCs w:val="24"/>
        </w:rPr>
        <w:t xml:space="preserve"> and Google Docs together to collaborate and maintain versions. For drafting report and brainstorming we mainly used Google docs. For writing final report we used </w:t>
      </w:r>
      <w:proofErr w:type="spellStart"/>
      <w:r w:rsidRPr="00FC3DB6">
        <w:rPr>
          <w:rFonts w:ascii="Times New Roman" w:eastAsia="Times New Roman" w:hAnsi="Times New Roman" w:cs="Times New Roman"/>
          <w:color w:val="000000"/>
          <w:sz w:val="24"/>
          <w:szCs w:val="24"/>
        </w:rPr>
        <w:t>GitHub</w:t>
      </w:r>
      <w:proofErr w:type="spellEnd"/>
      <w:r w:rsidRPr="00FC3DB6">
        <w:rPr>
          <w:rFonts w:ascii="Times New Roman" w:eastAsia="Times New Roman" w:hAnsi="Times New Roman" w:cs="Times New Roman"/>
          <w:color w:val="000000"/>
          <w:sz w:val="24"/>
          <w:szCs w:val="24"/>
        </w:rPr>
        <w:t xml:space="preserve"> as it can be used to better track and log changes.</w:t>
      </w:r>
    </w:p>
    <w:p w14:paraId="1EC54B39"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mmunication</w:t>
      </w:r>
      <w:r w:rsidRPr="00FC3DB6">
        <w:rPr>
          <w:rFonts w:ascii="Times New Roman" w:eastAsia="Times New Roman" w:hAnsi="Times New Roman" w:cs="Times New Roman"/>
          <w:color w:val="000000"/>
          <w:sz w:val="24"/>
          <w:szCs w:val="24"/>
        </w:rPr>
        <w:t xml:space="preserve">: Almost everyday Zoom meetings around 1-2 hours and </w:t>
      </w:r>
      <w:proofErr w:type="spellStart"/>
      <w:r w:rsidRPr="00FC3DB6">
        <w:rPr>
          <w:rFonts w:ascii="Times New Roman" w:eastAsia="Times New Roman" w:hAnsi="Times New Roman" w:cs="Times New Roman"/>
          <w:color w:val="000000"/>
          <w:sz w:val="24"/>
          <w:szCs w:val="24"/>
        </w:rPr>
        <w:t>WhatsApp</w:t>
      </w:r>
      <w:proofErr w:type="spellEnd"/>
      <w:r w:rsidRPr="00FC3DB6">
        <w:rPr>
          <w:rFonts w:ascii="Times New Roman" w:eastAsia="Times New Roman" w:hAnsi="Times New Roman" w:cs="Times New Roman"/>
          <w:color w:val="000000"/>
          <w:sz w:val="24"/>
          <w:szCs w:val="24"/>
        </w:rPr>
        <w:t xml:space="preserve"> group for offline group chat to know the working status of each other and avoiding the merge conflict on </w:t>
      </w:r>
      <w:proofErr w:type="spellStart"/>
      <w:r w:rsidRPr="00FC3DB6">
        <w:rPr>
          <w:rFonts w:ascii="Times New Roman" w:eastAsia="Times New Roman" w:hAnsi="Times New Roman" w:cs="Times New Roman"/>
          <w:color w:val="000000"/>
          <w:sz w:val="24"/>
          <w:szCs w:val="24"/>
        </w:rPr>
        <w:t>GitHub</w:t>
      </w:r>
      <w:proofErr w:type="spellEnd"/>
      <w:r w:rsidRPr="00FC3DB6">
        <w:rPr>
          <w:rFonts w:ascii="Times New Roman" w:eastAsia="Times New Roman" w:hAnsi="Times New Roman" w:cs="Times New Roman"/>
          <w:color w:val="000000"/>
          <w:sz w:val="24"/>
          <w:szCs w:val="24"/>
        </w:rPr>
        <w:t>. We planned to move our meeting on Microsoft teams in future as free Zoom account has 40mins meeting constraints for each call, but we could not move because of technical problem (i.e., microphone) in Team Microsoft.</w:t>
      </w:r>
    </w:p>
    <w:p w14:paraId="11E396BD"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Reviews</w:t>
      </w:r>
      <w:r w:rsidRPr="00FC3DB6">
        <w:rPr>
          <w:rFonts w:ascii="Times New Roman" w:eastAsia="Times New Roman" w:hAnsi="Times New Roman" w:cs="Times New Roman"/>
          <w:color w:val="000000"/>
          <w:sz w:val="24"/>
          <w:szCs w:val="24"/>
        </w:rPr>
        <w:t>: Reviews happened online during meeting with all the members. We also offline/individual reviews and discussed only the outcome/comments during the meetings.</w:t>
      </w:r>
    </w:p>
    <w:p w14:paraId="631A79A5" w14:textId="435E6778" w:rsidR="00FC3DB6" w:rsidRPr="00FC3DB6" w:rsidRDefault="00FC3DB6" w:rsidP="00FC3DB6">
      <w:pPr>
        <w:pStyle w:val="ListParagraph"/>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sz w:val="24"/>
          <w:szCs w:val="24"/>
        </w:rPr>
        <w:t>Management</w:t>
      </w:r>
      <w:r w:rsidRPr="00FC3DB6">
        <w:rPr>
          <w:rFonts w:ascii="Times New Roman" w:eastAsia="Times New Roman" w:hAnsi="Times New Roman" w:cs="Times New Roman"/>
          <w:sz w:val="24"/>
          <w:szCs w:val="24"/>
        </w:rPr>
        <w:t xml:space="preserve">: Peer monitoring and contributing in pair helped </w:t>
      </w:r>
      <w:r w:rsidR="00D86A81">
        <w:rPr>
          <w:rFonts w:ascii="Times New Roman" w:eastAsia="Times New Roman" w:hAnsi="Times New Roman" w:cs="Times New Roman"/>
          <w:sz w:val="24"/>
          <w:szCs w:val="24"/>
        </w:rPr>
        <w:t>to</w:t>
      </w:r>
      <w:r w:rsidRPr="00FC3DB6">
        <w:rPr>
          <w:rFonts w:ascii="Times New Roman" w:eastAsia="Times New Roman" w:hAnsi="Times New Roman" w:cs="Times New Roman"/>
          <w:sz w:val="24"/>
          <w:szCs w:val="24"/>
        </w:rPr>
        <w:t xml:space="preserve"> manage the tasks</w:t>
      </w:r>
      <w:r w:rsidR="00D86A81">
        <w:rPr>
          <w:rFonts w:ascii="Times New Roman" w:eastAsia="Times New Roman" w:hAnsi="Times New Roman" w:cs="Times New Roman"/>
          <w:sz w:val="24"/>
          <w:szCs w:val="24"/>
        </w:rPr>
        <w:t xml:space="preserve"> effectively as well as efficiently</w:t>
      </w:r>
      <w:r w:rsidRPr="00FC3DB6">
        <w:rPr>
          <w:rFonts w:ascii="Times New Roman" w:eastAsia="Times New Roman" w:hAnsi="Times New Roman" w:cs="Times New Roman"/>
          <w:sz w:val="24"/>
          <w:szCs w:val="24"/>
        </w:rPr>
        <w:t>. Again, a time tracking tool named “</w:t>
      </w:r>
      <w:proofErr w:type="spellStart"/>
      <w:r w:rsidRPr="00FC3DB6">
        <w:rPr>
          <w:rFonts w:ascii="Times New Roman" w:eastAsia="Times New Roman" w:hAnsi="Times New Roman" w:cs="Times New Roman"/>
          <w:sz w:val="24"/>
          <w:szCs w:val="24"/>
        </w:rPr>
        <w:t>Toggl</w:t>
      </w:r>
      <w:proofErr w:type="spellEnd"/>
      <w:r w:rsidRPr="00FC3DB6">
        <w:rPr>
          <w:rFonts w:ascii="Times New Roman" w:eastAsia="Times New Roman" w:hAnsi="Times New Roman" w:cs="Times New Roman"/>
          <w:sz w:val="24"/>
          <w:szCs w:val="24"/>
        </w:rPr>
        <w:t xml:space="preserve">” like delivery-1 is used to track time for zoom meetings and tasks. By using Google doc for drafting report and brainstorming each task and then writing final copy of this report help us efficiently to manage each task (i.e., task-1 to task-5) properly. We planned to use </w:t>
      </w:r>
      <w:proofErr w:type="spellStart"/>
      <w:r w:rsidRPr="00FC3DB6">
        <w:rPr>
          <w:rFonts w:ascii="Times New Roman" w:eastAsia="Times New Roman" w:hAnsi="Times New Roman" w:cs="Times New Roman"/>
          <w:sz w:val="24"/>
          <w:szCs w:val="24"/>
        </w:rPr>
        <w:t>Kanban</w:t>
      </w:r>
      <w:proofErr w:type="spellEnd"/>
      <w:r w:rsidRPr="00FC3DB6">
        <w:rPr>
          <w:rFonts w:ascii="Times New Roman" w:eastAsia="Times New Roman" w:hAnsi="Times New Roman" w:cs="Times New Roman"/>
          <w:sz w:val="24"/>
          <w:szCs w:val="24"/>
        </w:rPr>
        <w:t xml:space="preserve">/SCRUM style agile management process for this delivery-2 but could not afford to manage everything due to time constraints. </w:t>
      </w:r>
    </w:p>
    <w:p w14:paraId="30CF6682" w14:textId="77777777" w:rsidR="00FC3DB6" w:rsidRPr="00FC3DB6" w:rsidRDefault="00FC3DB6" w:rsidP="00FC3DB6">
      <w:pPr>
        <w:pBdr>
          <w:top w:val="nil"/>
          <w:left w:val="nil"/>
          <w:bottom w:val="nil"/>
          <w:right w:val="nil"/>
          <w:between w:val="nil"/>
        </w:pBdr>
        <w:spacing w:line="240" w:lineRule="auto"/>
        <w:ind w:right="280"/>
        <w:rPr>
          <w:rFonts w:ascii="Times New Roman" w:hAnsi="Times New Roman" w:cs="Times New Roman"/>
          <w:color w:val="000000"/>
          <w:sz w:val="24"/>
          <w:szCs w:val="24"/>
        </w:rPr>
      </w:pPr>
    </w:p>
    <w:p w14:paraId="1F9C4A31" w14:textId="77777777" w:rsid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0D6FB82B" w14:textId="77777777" w:rsidR="007B6B71" w:rsidRDefault="007B6B71"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11F903B2" w14:textId="77777777" w:rsidR="007B6B71" w:rsidRDefault="007B6B71"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6A6A60CA" w14:textId="77777777" w:rsidR="007B6B71" w:rsidRPr="00FC3DB6" w:rsidRDefault="007B6B71"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bookmarkStart w:id="3" w:name="_GoBack"/>
      <w:bookmarkEnd w:id="3"/>
    </w:p>
    <w:p w14:paraId="49D6FFC9" w14:textId="77777777" w:rsidR="00FC3DB6" w:rsidRPr="006A1879" w:rsidRDefault="00FC3DB6" w:rsidP="00FC3DB6">
      <w:pPr>
        <w:spacing w:line="240" w:lineRule="auto"/>
        <w:jc w:val="center"/>
        <w:rPr>
          <w:rFonts w:ascii="Times New Roman" w:hAnsi="Times New Roman" w:cs="Times New Roman"/>
          <w:b/>
          <w:sz w:val="36"/>
          <w:szCs w:val="36"/>
        </w:rPr>
      </w:pPr>
      <w:r w:rsidRPr="006A1879">
        <w:rPr>
          <w:rFonts w:ascii="Times New Roman" w:hAnsi="Times New Roman" w:cs="Times New Roman"/>
          <w:b/>
          <w:sz w:val="36"/>
          <w:szCs w:val="36"/>
        </w:rPr>
        <w:lastRenderedPageBreak/>
        <w:t>Appendix</w:t>
      </w:r>
    </w:p>
    <w:p w14:paraId="4DAB6F9D" w14:textId="3B6F5AD7" w:rsidR="00FC3DB6" w:rsidRPr="006A1879" w:rsidRDefault="00FC3DB6" w:rsidP="006A1879">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A</w:t>
      </w:r>
    </w:p>
    <w:p w14:paraId="44E5B812"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 xml:space="preserve">Delivery-2 draft report for brainstorming, discussion, peer review on Google drive: </w:t>
      </w:r>
      <w:hyperlink r:id="rId6" w:history="1">
        <w:r w:rsidRPr="00FC3DB6">
          <w:rPr>
            <w:rStyle w:val="Hyperlink"/>
            <w:rFonts w:ascii="Times New Roman" w:hAnsi="Times New Roman" w:cs="Times New Roman"/>
            <w:sz w:val="24"/>
            <w:szCs w:val="24"/>
          </w:rPr>
          <w:t>https://docs.google.com/document/d/1G8VWDxqtq3j4BFMEu1XXoHW_oYdRIbL9/edit</w:t>
        </w:r>
      </w:hyperlink>
    </w:p>
    <w:p w14:paraId="3BD362CE" w14:textId="77777777" w:rsidR="00FC3DB6" w:rsidRPr="00FC3DB6" w:rsidRDefault="00FC3DB6" w:rsidP="00FC3DB6">
      <w:pPr>
        <w:spacing w:line="240" w:lineRule="auto"/>
        <w:ind w:left="709"/>
        <w:rPr>
          <w:rFonts w:ascii="Times New Roman" w:hAnsi="Times New Roman" w:cs="Times New Roman"/>
          <w:sz w:val="24"/>
          <w:szCs w:val="24"/>
        </w:rPr>
      </w:pPr>
    </w:p>
    <w:p w14:paraId="378251A0" w14:textId="77777777" w:rsidR="00FC3DB6" w:rsidRPr="00FC3DB6" w:rsidRDefault="00FC3DB6" w:rsidP="00FC3DB6">
      <w:pPr>
        <w:spacing w:line="240" w:lineRule="auto"/>
        <w:ind w:left="709"/>
        <w:rPr>
          <w:rFonts w:ascii="Times New Roman" w:hAnsi="Times New Roman" w:cs="Times New Roman"/>
          <w:sz w:val="24"/>
          <w:szCs w:val="24"/>
        </w:rPr>
      </w:pPr>
    </w:p>
    <w:p w14:paraId="2A6A653D" w14:textId="22D6127E" w:rsidR="00FC3DB6" w:rsidRPr="00FC3DB6" w:rsidRDefault="00FC3DB6" w:rsidP="006A1879">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B</w:t>
      </w:r>
    </w:p>
    <w:p w14:paraId="4EBA9E24"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 xml:space="preserve">Final </w:t>
      </w:r>
      <w:proofErr w:type="gramStart"/>
      <w:r w:rsidRPr="00FC3DB6">
        <w:rPr>
          <w:rFonts w:ascii="Times New Roman" w:hAnsi="Times New Roman" w:cs="Times New Roman"/>
          <w:sz w:val="24"/>
          <w:szCs w:val="24"/>
        </w:rPr>
        <w:t>report for delivery-2 commit</w:t>
      </w:r>
      <w:proofErr w:type="gramEnd"/>
      <w:r w:rsidRPr="00FC3DB6">
        <w:rPr>
          <w:rFonts w:ascii="Times New Roman" w:hAnsi="Times New Roman" w:cs="Times New Roman"/>
          <w:sz w:val="24"/>
          <w:szCs w:val="24"/>
        </w:rPr>
        <w:t xml:space="preserve"> history on </w:t>
      </w:r>
      <w:proofErr w:type="spellStart"/>
      <w:r w:rsidRPr="00FC3DB6">
        <w:rPr>
          <w:rFonts w:ascii="Times New Roman" w:hAnsi="Times New Roman" w:cs="Times New Roman"/>
          <w:sz w:val="24"/>
          <w:szCs w:val="24"/>
        </w:rPr>
        <w:t>GitHub</w:t>
      </w:r>
      <w:proofErr w:type="spellEnd"/>
      <w:r w:rsidRPr="00FC3DB6">
        <w:rPr>
          <w:rFonts w:ascii="Times New Roman" w:hAnsi="Times New Roman" w:cs="Times New Roman"/>
          <w:sz w:val="24"/>
          <w:szCs w:val="24"/>
        </w:rPr>
        <w:t>:</w:t>
      </w:r>
    </w:p>
    <w:p w14:paraId="6851A1C5" w14:textId="39FCCDB0" w:rsidR="00FC3DB6" w:rsidRDefault="0025751E" w:rsidP="00FC3DB6">
      <w:pPr>
        <w:spacing w:line="240" w:lineRule="auto"/>
        <w:ind w:left="709"/>
        <w:rPr>
          <w:rStyle w:val="Hyperlink"/>
          <w:rFonts w:ascii="Times New Roman" w:hAnsi="Times New Roman" w:cs="Times New Roman"/>
          <w:sz w:val="24"/>
          <w:szCs w:val="24"/>
        </w:rPr>
      </w:pPr>
      <w:hyperlink r:id="rId7" w:history="1">
        <w:r w:rsidR="00FC3DB6" w:rsidRPr="00FC3DB6">
          <w:rPr>
            <w:rStyle w:val="Hyperlink"/>
            <w:rFonts w:ascii="Times New Roman" w:hAnsi="Times New Roman" w:cs="Times New Roman"/>
            <w:sz w:val="24"/>
            <w:szCs w:val="24"/>
          </w:rPr>
          <w:t>https://github.com/sakibshuvo/SOEN-6481-SRS</w:t>
        </w:r>
      </w:hyperlink>
    </w:p>
    <w:p w14:paraId="326B9BC6" w14:textId="6543D5AA" w:rsidR="006A1879" w:rsidRDefault="006A1879" w:rsidP="00FC3DB6">
      <w:pPr>
        <w:spacing w:line="240" w:lineRule="auto"/>
        <w:ind w:left="709"/>
        <w:rPr>
          <w:rStyle w:val="Hyperlink"/>
          <w:rFonts w:ascii="Times New Roman" w:hAnsi="Times New Roman" w:cs="Times New Roman"/>
          <w:sz w:val="24"/>
          <w:szCs w:val="24"/>
        </w:rPr>
      </w:pPr>
    </w:p>
    <w:p w14:paraId="7668D9AF" w14:textId="1A05585C" w:rsidR="006A1879" w:rsidRDefault="006A1879" w:rsidP="00FC3DB6">
      <w:pPr>
        <w:spacing w:line="240" w:lineRule="auto"/>
        <w:ind w:left="709"/>
        <w:rPr>
          <w:rStyle w:val="Hyperlink"/>
          <w:rFonts w:ascii="Times New Roman" w:hAnsi="Times New Roman" w:cs="Times New Roman"/>
          <w:b/>
          <w:bCs/>
          <w:color w:val="000000" w:themeColor="text1"/>
          <w:sz w:val="24"/>
          <w:szCs w:val="24"/>
          <w:u w:val="none"/>
        </w:rPr>
      </w:pPr>
      <w:r w:rsidRPr="006A1879">
        <w:rPr>
          <w:rStyle w:val="Hyperlink"/>
          <w:rFonts w:ascii="Times New Roman" w:hAnsi="Times New Roman" w:cs="Times New Roman"/>
          <w:b/>
          <w:bCs/>
          <w:color w:val="000000" w:themeColor="text1"/>
          <w:sz w:val="24"/>
          <w:szCs w:val="24"/>
          <w:u w:val="none"/>
        </w:rPr>
        <w:t>Appendix C</w:t>
      </w:r>
    </w:p>
    <w:p w14:paraId="5A1B8A8D" w14:textId="4F52A827" w:rsidR="006A1879" w:rsidRPr="0048115C" w:rsidRDefault="006A1879" w:rsidP="00FC3DB6">
      <w:pPr>
        <w:spacing w:line="240" w:lineRule="auto"/>
        <w:ind w:left="709"/>
        <w:rPr>
          <w:rStyle w:val="Hyperlink"/>
          <w:rFonts w:ascii="Times New Roman" w:hAnsi="Times New Roman" w:cs="Times New Roman"/>
          <w:color w:val="000000" w:themeColor="text1"/>
          <w:sz w:val="24"/>
          <w:szCs w:val="24"/>
          <w:u w:val="none"/>
        </w:rPr>
      </w:pPr>
      <w:r w:rsidRPr="0048115C">
        <w:rPr>
          <w:rStyle w:val="Hyperlink"/>
          <w:rFonts w:ascii="Times New Roman" w:hAnsi="Times New Roman" w:cs="Times New Roman"/>
          <w:color w:val="000000" w:themeColor="text1"/>
          <w:sz w:val="24"/>
          <w:szCs w:val="24"/>
          <w:u w:val="none"/>
        </w:rPr>
        <w:t xml:space="preserve">Time tracking report for delivery-2 generated by </w:t>
      </w:r>
      <w:proofErr w:type="spellStart"/>
      <w:r w:rsidRPr="0048115C">
        <w:rPr>
          <w:rStyle w:val="Hyperlink"/>
          <w:rFonts w:ascii="Times New Roman" w:hAnsi="Times New Roman" w:cs="Times New Roman"/>
          <w:color w:val="000000" w:themeColor="text1"/>
          <w:sz w:val="24"/>
          <w:szCs w:val="24"/>
          <w:u w:val="none"/>
        </w:rPr>
        <w:t>Toggl</w:t>
      </w:r>
      <w:proofErr w:type="spellEnd"/>
      <w:r w:rsidRPr="0048115C">
        <w:rPr>
          <w:rStyle w:val="Hyperlink"/>
          <w:rFonts w:ascii="Times New Roman" w:hAnsi="Times New Roman" w:cs="Times New Roman"/>
          <w:color w:val="000000" w:themeColor="text1"/>
          <w:sz w:val="24"/>
          <w:szCs w:val="24"/>
          <w:u w:val="none"/>
        </w:rPr>
        <w:t xml:space="preserve"> time tracker:</w:t>
      </w:r>
    </w:p>
    <w:p w14:paraId="6DE3A803" w14:textId="0EB6256A" w:rsidR="00613A11" w:rsidRDefault="00212314" w:rsidP="00613A11">
      <w:pPr>
        <w:spacing w:line="240" w:lineRule="auto"/>
        <w:ind w:left="709"/>
        <w:rPr>
          <w:rStyle w:val="Hyperlink"/>
          <w:rFonts w:ascii="Times New Roman" w:hAnsi="Times New Roman" w:cs="Times New Roman"/>
          <w:b/>
          <w:bCs/>
          <w:color w:val="000000" w:themeColor="text1"/>
          <w:sz w:val="24"/>
          <w:szCs w:val="24"/>
          <w:u w:val="none"/>
        </w:rPr>
      </w:pPr>
      <w:r>
        <w:rPr>
          <w:rFonts w:ascii="Times New Roman" w:hAnsi="Times New Roman" w:cs="Times New Roman"/>
          <w:b/>
          <w:bCs/>
          <w:noProof/>
          <w:color w:val="000000" w:themeColor="text1"/>
          <w:sz w:val="24"/>
          <w:szCs w:val="24"/>
          <w:lang w:val="en-IN" w:eastAsia="en-IN" w:bidi="ar-SA"/>
        </w:rPr>
        <w:drawing>
          <wp:inline distT="0" distB="0" distL="0" distR="0" wp14:anchorId="5F991160" wp14:editId="153EE19C">
            <wp:extent cx="5938520" cy="5161280"/>
            <wp:effectExtent l="0" t="0" r="508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8520" cy="5161280"/>
                    </a:xfrm>
                    <a:prstGeom prst="rect">
                      <a:avLst/>
                    </a:prstGeom>
                    <a:noFill/>
                    <a:ln>
                      <a:noFill/>
                    </a:ln>
                  </pic:spPr>
                </pic:pic>
              </a:graphicData>
            </a:graphic>
          </wp:inline>
        </w:drawing>
      </w:r>
    </w:p>
    <w:p w14:paraId="2DA26026" w14:textId="77777777" w:rsidR="004659A4" w:rsidRDefault="004659A4" w:rsidP="0048115C">
      <w:pPr>
        <w:spacing w:line="240" w:lineRule="auto"/>
        <w:ind w:left="709"/>
        <w:rPr>
          <w:rStyle w:val="Hyperlink"/>
          <w:rFonts w:ascii="Times New Roman" w:hAnsi="Times New Roman" w:cs="Times New Roman"/>
          <w:b/>
          <w:bCs/>
          <w:color w:val="000000" w:themeColor="text1"/>
          <w:sz w:val="24"/>
          <w:szCs w:val="24"/>
          <w:u w:val="none"/>
        </w:rPr>
      </w:pPr>
    </w:p>
    <w:p w14:paraId="494F564A" w14:textId="77777777" w:rsidR="004659A4" w:rsidRDefault="004659A4" w:rsidP="0048115C">
      <w:pPr>
        <w:spacing w:line="240" w:lineRule="auto"/>
        <w:ind w:left="709"/>
        <w:rPr>
          <w:rStyle w:val="Hyperlink"/>
          <w:rFonts w:ascii="Times New Roman" w:hAnsi="Times New Roman" w:cs="Times New Roman"/>
          <w:b/>
          <w:bCs/>
          <w:color w:val="000000" w:themeColor="text1"/>
          <w:sz w:val="24"/>
          <w:szCs w:val="24"/>
          <w:u w:val="none"/>
        </w:rPr>
      </w:pPr>
    </w:p>
    <w:p w14:paraId="03AE2F7A" w14:textId="77777777" w:rsidR="004659A4" w:rsidRDefault="004659A4" w:rsidP="0048115C">
      <w:pPr>
        <w:spacing w:line="240" w:lineRule="auto"/>
        <w:ind w:left="709"/>
        <w:rPr>
          <w:rStyle w:val="Hyperlink"/>
          <w:rFonts w:ascii="Times New Roman" w:hAnsi="Times New Roman" w:cs="Times New Roman"/>
          <w:b/>
          <w:bCs/>
          <w:color w:val="000000" w:themeColor="text1"/>
          <w:sz w:val="24"/>
          <w:szCs w:val="24"/>
          <w:u w:val="none"/>
        </w:rPr>
      </w:pPr>
    </w:p>
    <w:p w14:paraId="4C5FFF96" w14:textId="77777777" w:rsidR="004659A4" w:rsidRDefault="004659A4" w:rsidP="0048115C">
      <w:pPr>
        <w:spacing w:line="240" w:lineRule="auto"/>
        <w:ind w:left="709"/>
        <w:rPr>
          <w:rStyle w:val="Hyperlink"/>
          <w:rFonts w:ascii="Times New Roman" w:hAnsi="Times New Roman" w:cs="Times New Roman"/>
          <w:b/>
          <w:bCs/>
          <w:color w:val="000000" w:themeColor="text1"/>
          <w:sz w:val="24"/>
          <w:szCs w:val="24"/>
          <w:u w:val="none"/>
        </w:rPr>
      </w:pPr>
    </w:p>
    <w:p w14:paraId="19DCF409" w14:textId="77777777" w:rsidR="004659A4" w:rsidRDefault="004659A4" w:rsidP="0048115C">
      <w:pPr>
        <w:spacing w:line="240" w:lineRule="auto"/>
        <w:ind w:left="709"/>
        <w:rPr>
          <w:rStyle w:val="Hyperlink"/>
          <w:rFonts w:ascii="Times New Roman" w:hAnsi="Times New Roman" w:cs="Times New Roman"/>
          <w:b/>
          <w:bCs/>
          <w:color w:val="000000" w:themeColor="text1"/>
          <w:sz w:val="24"/>
          <w:szCs w:val="24"/>
          <w:u w:val="none"/>
        </w:rPr>
      </w:pPr>
    </w:p>
    <w:p w14:paraId="734944C4" w14:textId="77756654" w:rsidR="0048115C" w:rsidRDefault="0048115C" w:rsidP="0048115C">
      <w:pPr>
        <w:spacing w:line="240" w:lineRule="auto"/>
        <w:ind w:left="709"/>
        <w:rPr>
          <w:rStyle w:val="Hyperlink"/>
          <w:rFonts w:ascii="Times New Roman" w:hAnsi="Times New Roman" w:cs="Times New Roman"/>
          <w:b/>
          <w:bCs/>
          <w:color w:val="000000" w:themeColor="text1"/>
          <w:sz w:val="24"/>
          <w:szCs w:val="24"/>
          <w:u w:val="none"/>
        </w:rPr>
      </w:pPr>
      <w:r w:rsidRPr="006A1879">
        <w:rPr>
          <w:rStyle w:val="Hyperlink"/>
          <w:rFonts w:ascii="Times New Roman" w:hAnsi="Times New Roman" w:cs="Times New Roman"/>
          <w:b/>
          <w:bCs/>
          <w:color w:val="000000" w:themeColor="text1"/>
          <w:sz w:val="24"/>
          <w:szCs w:val="24"/>
          <w:u w:val="none"/>
        </w:rPr>
        <w:lastRenderedPageBreak/>
        <w:t xml:space="preserve">Appendix </w:t>
      </w:r>
      <w:r>
        <w:rPr>
          <w:rStyle w:val="Hyperlink"/>
          <w:rFonts w:ascii="Times New Roman" w:hAnsi="Times New Roman" w:cs="Times New Roman"/>
          <w:b/>
          <w:bCs/>
          <w:color w:val="000000" w:themeColor="text1"/>
          <w:sz w:val="24"/>
          <w:szCs w:val="24"/>
          <w:u w:val="none"/>
        </w:rPr>
        <w:t>D</w:t>
      </w:r>
    </w:p>
    <w:p w14:paraId="0E52B1B1" w14:textId="17AF1F6F" w:rsidR="0048115C" w:rsidRDefault="00C14EF3" w:rsidP="0048115C">
      <w:pPr>
        <w:spacing w:line="240" w:lineRule="auto"/>
        <w:ind w:left="709"/>
        <w:rPr>
          <w:rStyle w:val="Hyperlink"/>
          <w:rFonts w:ascii="Times New Roman" w:hAnsi="Times New Roman" w:cs="Times New Roman"/>
          <w:color w:val="000000" w:themeColor="text1"/>
          <w:sz w:val="24"/>
          <w:szCs w:val="24"/>
          <w:u w:val="none"/>
        </w:rPr>
      </w:pPr>
      <w:proofErr w:type="spellStart"/>
      <w:r>
        <w:rPr>
          <w:rStyle w:val="Hyperlink"/>
          <w:rFonts w:ascii="Times New Roman" w:hAnsi="Times New Roman" w:cs="Times New Roman"/>
          <w:color w:val="000000" w:themeColor="text1"/>
          <w:sz w:val="24"/>
          <w:szCs w:val="24"/>
          <w:u w:val="none"/>
        </w:rPr>
        <w:t>Git</w:t>
      </w:r>
      <w:proofErr w:type="spellEnd"/>
      <w:r>
        <w:rPr>
          <w:rStyle w:val="Hyperlink"/>
          <w:rFonts w:ascii="Times New Roman" w:hAnsi="Times New Roman" w:cs="Times New Roman"/>
          <w:color w:val="000000" w:themeColor="text1"/>
          <w:sz w:val="24"/>
          <w:szCs w:val="24"/>
          <w:u w:val="none"/>
        </w:rPr>
        <w:t>-H</w:t>
      </w:r>
      <w:r w:rsidR="0048115C">
        <w:rPr>
          <w:rStyle w:val="Hyperlink"/>
          <w:rFonts w:ascii="Times New Roman" w:hAnsi="Times New Roman" w:cs="Times New Roman"/>
          <w:color w:val="000000" w:themeColor="text1"/>
          <w:sz w:val="24"/>
          <w:szCs w:val="24"/>
          <w:u w:val="none"/>
        </w:rPr>
        <w:t>ub Contribution</w:t>
      </w:r>
      <w:r w:rsidR="0048115C" w:rsidRPr="0048115C">
        <w:rPr>
          <w:rStyle w:val="Hyperlink"/>
          <w:rFonts w:ascii="Times New Roman" w:hAnsi="Times New Roman" w:cs="Times New Roman"/>
          <w:color w:val="000000" w:themeColor="text1"/>
          <w:sz w:val="24"/>
          <w:szCs w:val="24"/>
          <w:u w:val="none"/>
        </w:rPr>
        <w:t>:</w:t>
      </w:r>
    </w:p>
    <w:p w14:paraId="1F91CC7B" w14:textId="77777777" w:rsidR="00613A11" w:rsidRDefault="00613A11" w:rsidP="0048115C">
      <w:pPr>
        <w:spacing w:line="240" w:lineRule="auto"/>
        <w:ind w:left="709"/>
        <w:rPr>
          <w:rStyle w:val="Hyperlink"/>
          <w:rFonts w:ascii="Times New Roman" w:hAnsi="Times New Roman" w:cs="Times New Roman"/>
          <w:color w:val="000000" w:themeColor="text1"/>
          <w:sz w:val="24"/>
          <w:szCs w:val="24"/>
          <w:u w:val="none"/>
        </w:rPr>
      </w:pPr>
    </w:p>
    <w:p w14:paraId="7D3D189D" w14:textId="47EA39AB" w:rsidR="0048115C" w:rsidRPr="0048115C" w:rsidRDefault="00613A11" w:rsidP="0048115C">
      <w:pPr>
        <w:spacing w:line="240" w:lineRule="auto"/>
        <w:ind w:left="709"/>
        <w:rPr>
          <w:rStyle w:val="Hyperlink"/>
          <w:rFonts w:ascii="Times New Roman" w:hAnsi="Times New Roman" w:cs="Times New Roman"/>
          <w:color w:val="000000" w:themeColor="text1"/>
          <w:sz w:val="24"/>
          <w:szCs w:val="24"/>
          <w:u w:val="none"/>
        </w:rPr>
      </w:pPr>
      <w:r>
        <w:rPr>
          <w:rStyle w:val="Hyperlink"/>
          <w:rFonts w:ascii="Times New Roman" w:hAnsi="Times New Roman" w:cs="Times New Roman"/>
          <w:noProof/>
          <w:color w:val="000000" w:themeColor="text1"/>
          <w:sz w:val="24"/>
          <w:szCs w:val="24"/>
          <w:u w:val="none"/>
          <w:lang w:val="en-IN" w:eastAsia="en-IN" w:bidi="ar-SA"/>
        </w:rPr>
        <w:drawing>
          <wp:inline distT="0" distB="0" distL="0" distR="0" wp14:anchorId="14AD1EE0" wp14:editId="76BAF9A5">
            <wp:extent cx="5938520" cy="4988560"/>
            <wp:effectExtent l="0" t="0" r="508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8520" cy="4988560"/>
                    </a:xfrm>
                    <a:prstGeom prst="rect">
                      <a:avLst/>
                    </a:prstGeom>
                    <a:noFill/>
                    <a:ln>
                      <a:noFill/>
                    </a:ln>
                  </pic:spPr>
                </pic:pic>
              </a:graphicData>
            </a:graphic>
          </wp:inline>
        </w:drawing>
      </w:r>
    </w:p>
    <w:p w14:paraId="34F3F6E0" w14:textId="77777777" w:rsidR="0048115C" w:rsidRDefault="0048115C" w:rsidP="0048115C">
      <w:pPr>
        <w:spacing w:line="240" w:lineRule="auto"/>
        <w:ind w:left="709"/>
        <w:rPr>
          <w:rStyle w:val="Hyperlink"/>
          <w:rFonts w:ascii="Times New Roman" w:hAnsi="Times New Roman" w:cs="Times New Roman"/>
          <w:b/>
          <w:bCs/>
          <w:color w:val="000000" w:themeColor="text1"/>
          <w:sz w:val="24"/>
          <w:szCs w:val="24"/>
          <w:u w:val="none"/>
        </w:rPr>
      </w:pPr>
    </w:p>
    <w:p w14:paraId="2E8C6CF5" w14:textId="5A32F0C3" w:rsidR="00A802DE" w:rsidRPr="00FC3DB6" w:rsidRDefault="00A802DE" w:rsidP="00FC3DB6">
      <w:pPr>
        <w:tabs>
          <w:tab w:val="left" w:pos="8496"/>
        </w:tabs>
        <w:spacing w:line="240" w:lineRule="auto"/>
        <w:ind w:left="249"/>
        <w:rPr>
          <w:rFonts w:ascii="Times New Roman" w:hAnsi="Times New Roman" w:cs="Times New Roman"/>
          <w:sz w:val="24"/>
          <w:szCs w:val="24"/>
        </w:rPr>
      </w:pPr>
    </w:p>
    <w:sectPr w:rsidR="00A802DE" w:rsidRPr="00FC3DB6" w:rsidSect="001D0B8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C33E5"/>
    <w:multiLevelType w:val="multilevel"/>
    <w:tmpl w:val="B97ED06C"/>
    <w:lvl w:ilvl="0">
      <w:start w:val="1"/>
      <w:numFmt w:val="bullet"/>
      <w:lvlText w:val="●"/>
      <w:lvlJc w:val="left"/>
      <w:pPr>
        <w:ind w:left="117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92D2FAB"/>
    <w:multiLevelType w:val="multilevel"/>
    <w:tmpl w:val="FA8E9BE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nsid w:val="106B0A38"/>
    <w:multiLevelType w:val="multilevel"/>
    <w:tmpl w:val="5FFA545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nsid w:val="126862E7"/>
    <w:multiLevelType w:val="multilevel"/>
    <w:tmpl w:val="1BB434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2D40EBF"/>
    <w:multiLevelType w:val="hybridMultilevel"/>
    <w:tmpl w:val="D8E2E30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
    <w:nsid w:val="24A0429C"/>
    <w:multiLevelType w:val="multilevel"/>
    <w:tmpl w:val="55AE5B9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nsid w:val="27AB1777"/>
    <w:multiLevelType w:val="hybridMultilevel"/>
    <w:tmpl w:val="B882CD8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nsid w:val="30F55815"/>
    <w:multiLevelType w:val="multilevel"/>
    <w:tmpl w:val="E222E060"/>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nsid w:val="3D1E5620"/>
    <w:multiLevelType w:val="multilevel"/>
    <w:tmpl w:val="AC6AD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FD764C1"/>
    <w:multiLevelType w:val="multilevel"/>
    <w:tmpl w:val="17405AF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4FCD26FB"/>
    <w:multiLevelType w:val="multilevel"/>
    <w:tmpl w:val="547EC7C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nsid w:val="58C36A08"/>
    <w:multiLevelType w:val="multilevel"/>
    <w:tmpl w:val="10CA62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632850A7"/>
    <w:multiLevelType w:val="multilevel"/>
    <w:tmpl w:val="97C6F9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5F073F2"/>
    <w:multiLevelType w:val="multilevel"/>
    <w:tmpl w:val="CBD07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0412BD1"/>
    <w:multiLevelType w:val="multilevel"/>
    <w:tmpl w:val="36C241B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nsid w:val="7A3E7F8B"/>
    <w:multiLevelType w:val="multilevel"/>
    <w:tmpl w:val="A72EF8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7AE45EFE"/>
    <w:multiLevelType w:val="multilevel"/>
    <w:tmpl w:val="1B0024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9"/>
  </w:num>
  <w:num w:numId="3">
    <w:abstractNumId w:val="0"/>
  </w:num>
  <w:num w:numId="4">
    <w:abstractNumId w:val="15"/>
  </w:num>
  <w:num w:numId="5">
    <w:abstractNumId w:val="2"/>
  </w:num>
  <w:num w:numId="6">
    <w:abstractNumId w:val="11"/>
  </w:num>
  <w:num w:numId="7">
    <w:abstractNumId w:val="14"/>
  </w:num>
  <w:num w:numId="8">
    <w:abstractNumId w:val="5"/>
  </w:num>
  <w:num w:numId="9">
    <w:abstractNumId w:val="10"/>
  </w:num>
  <w:num w:numId="10">
    <w:abstractNumId w:val="13"/>
  </w:num>
  <w:num w:numId="11">
    <w:abstractNumId w:val="16"/>
  </w:num>
  <w:num w:numId="12">
    <w:abstractNumId w:val="12"/>
  </w:num>
  <w:num w:numId="13">
    <w:abstractNumId w:val="8"/>
  </w:num>
  <w:num w:numId="14">
    <w:abstractNumId w:val="3"/>
  </w:num>
  <w:num w:numId="15">
    <w:abstractNumId w:val="4"/>
  </w:num>
  <w:num w:numId="16">
    <w:abstractNumId w:val="7"/>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1tTAwNTMzMjA3NTBQ0lEKTi0uzszPAykwqQUAKZa8niwAAAA="/>
  </w:docVars>
  <w:rsids>
    <w:rsidRoot w:val="00756ED8"/>
    <w:rsid w:val="000316AB"/>
    <w:rsid w:val="00032414"/>
    <w:rsid w:val="0004134C"/>
    <w:rsid w:val="00097689"/>
    <w:rsid w:val="000A6EA3"/>
    <w:rsid w:val="000B696B"/>
    <w:rsid w:val="00116F33"/>
    <w:rsid w:val="00127CF1"/>
    <w:rsid w:val="001375A7"/>
    <w:rsid w:val="00183A9C"/>
    <w:rsid w:val="00184D2C"/>
    <w:rsid w:val="001B4A77"/>
    <w:rsid w:val="001B67EF"/>
    <w:rsid w:val="001D0B89"/>
    <w:rsid w:val="001E27F5"/>
    <w:rsid w:val="00207409"/>
    <w:rsid w:val="00212314"/>
    <w:rsid w:val="002535AE"/>
    <w:rsid w:val="0025751E"/>
    <w:rsid w:val="002603F1"/>
    <w:rsid w:val="00264625"/>
    <w:rsid w:val="002B31A6"/>
    <w:rsid w:val="002D454D"/>
    <w:rsid w:val="002F5C27"/>
    <w:rsid w:val="002F7EC9"/>
    <w:rsid w:val="0030089E"/>
    <w:rsid w:val="00376335"/>
    <w:rsid w:val="003B016D"/>
    <w:rsid w:val="003C2098"/>
    <w:rsid w:val="004659A4"/>
    <w:rsid w:val="0048115C"/>
    <w:rsid w:val="004C7A42"/>
    <w:rsid w:val="005021D3"/>
    <w:rsid w:val="00591919"/>
    <w:rsid w:val="005E02AE"/>
    <w:rsid w:val="005F5AB2"/>
    <w:rsid w:val="00613A11"/>
    <w:rsid w:val="006461E1"/>
    <w:rsid w:val="006A1879"/>
    <w:rsid w:val="006B2513"/>
    <w:rsid w:val="007128C5"/>
    <w:rsid w:val="00714A3A"/>
    <w:rsid w:val="00754DA0"/>
    <w:rsid w:val="00756ED8"/>
    <w:rsid w:val="0076588B"/>
    <w:rsid w:val="007B3FF2"/>
    <w:rsid w:val="007B4C3D"/>
    <w:rsid w:val="007B6B71"/>
    <w:rsid w:val="00884265"/>
    <w:rsid w:val="00884642"/>
    <w:rsid w:val="008A5965"/>
    <w:rsid w:val="008F16FA"/>
    <w:rsid w:val="00924E60"/>
    <w:rsid w:val="00975E2D"/>
    <w:rsid w:val="00977F41"/>
    <w:rsid w:val="009A3A98"/>
    <w:rsid w:val="009D14D1"/>
    <w:rsid w:val="009D5157"/>
    <w:rsid w:val="00A20461"/>
    <w:rsid w:val="00A2078C"/>
    <w:rsid w:val="00A25677"/>
    <w:rsid w:val="00A703A5"/>
    <w:rsid w:val="00A802DE"/>
    <w:rsid w:val="00A86201"/>
    <w:rsid w:val="00A915A8"/>
    <w:rsid w:val="00AB7F84"/>
    <w:rsid w:val="00AC6570"/>
    <w:rsid w:val="00B258B6"/>
    <w:rsid w:val="00B56D32"/>
    <w:rsid w:val="00B6747F"/>
    <w:rsid w:val="00B675DD"/>
    <w:rsid w:val="00B71D4F"/>
    <w:rsid w:val="00B729F4"/>
    <w:rsid w:val="00BD22B0"/>
    <w:rsid w:val="00C0037F"/>
    <w:rsid w:val="00C138E8"/>
    <w:rsid w:val="00C14EF3"/>
    <w:rsid w:val="00C53512"/>
    <w:rsid w:val="00CA6580"/>
    <w:rsid w:val="00CE3B3D"/>
    <w:rsid w:val="00CE5033"/>
    <w:rsid w:val="00CF1E52"/>
    <w:rsid w:val="00D451D9"/>
    <w:rsid w:val="00D6266E"/>
    <w:rsid w:val="00D81B40"/>
    <w:rsid w:val="00D86A81"/>
    <w:rsid w:val="00D92B20"/>
    <w:rsid w:val="00D95735"/>
    <w:rsid w:val="00DE6158"/>
    <w:rsid w:val="00E10D4F"/>
    <w:rsid w:val="00E21A58"/>
    <w:rsid w:val="00E464C7"/>
    <w:rsid w:val="00E52AD3"/>
    <w:rsid w:val="00E6722D"/>
    <w:rsid w:val="00E71F3A"/>
    <w:rsid w:val="00E96DB3"/>
    <w:rsid w:val="00EE4AFC"/>
    <w:rsid w:val="00F0119F"/>
    <w:rsid w:val="00F061AF"/>
    <w:rsid w:val="00F20CCD"/>
    <w:rsid w:val="00F81B1C"/>
    <w:rsid w:val="00FC3DB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22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US" w:bidi="bn-IN"/>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115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Ind w:w="0" w:type="dxa"/>
      <w:tblCellMar>
        <w:top w:w="0" w:type="dxa"/>
        <w:left w:w="115" w:type="dxa"/>
        <w:bottom w:w="0"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ListParagraph">
    <w:name w:val="List Paragraph"/>
    <w:basedOn w:val="Normal"/>
    <w:uiPriority w:val="34"/>
    <w:qFormat/>
    <w:rsid w:val="007B3FF2"/>
    <w:pPr>
      <w:ind w:left="720"/>
      <w:contextualSpacing/>
    </w:pPr>
    <w:rPr>
      <w:szCs w:val="28"/>
    </w:rPr>
  </w:style>
  <w:style w:type="paragraph" w:customStyle="1" w:styleId="c36">
    <w:name w:val="c36"/>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character" w:customStyle="1" w:styleId="c0">
    <w:name w:val="c0"/>
    <w:basedOn w:val="DefaultParagraphFont"/>
    <w:rsid w:val="00A802DE"/>
  </w:style>
  <w:style w:type="paragraph" w:customStyle="1" w:styleId="c8">
    <w:name w:val="c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5">
    <w:name w:val="c5"/>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8">
    <w:name w:val="c3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4">
    <w:name w:val="c34"/>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styleId="BalloonText">
    <w:name w:val="Balloon Text"/>
    <w:basedOn w:val="Normal"/>
    <w:link w:val="BalloonTextChar"/>
    <w:uiPriority w:val="99"/>
    <w:semiHidden/>
    <w:unhideWhenUsed/>
    <w:rsid w:val="00183A9C"/>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183A9C"/>
    <w:rPr>
      <w:rFonts w:ascii="Segoe UI" w:hAnsi="Segoe UI" w:cs="Segoe UI"/>
      <w:sz w:val="18"/>
    </w:rPr>
  </w:style>
  <w:style w:type="character" w:styleId="Hyperlink">
    <w:name w:val="Hyperlink"/>
    <w:basedOn w:val="DefaultParagraphFont"/>
    <w:uiPriority w:val="99"/>
    <w:unhideWhenUsed/>
    <w:rsid w:val="00FC3DB6"/>
    <w:rPr>
      <w:color w:val="0000FF" w:themeColor="hyperlink"/>
      <w:u w:val="single"/>
    </w:rPr>
  </w:style>
  <w:style w:type="character" w:styleId="FollowedHyperlink">
    <w:name w:val="FollowedHyperlink"/>
    <w:basedOn w:val="DefaultParagraphFont"/>
    <w:uiPriority w:val="99"/>
    <w:semiHidden/>
    <w:unhideWhenUsed/>
    <w:rsid w:val="006A1879"/>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en-US" w:bidi="bn-IN"/>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115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Ind w:w="0" w:type="dxa"/>
      <w:tblCellMar>
        <w:top w:w="0" w:type="dxa"/>
        <w:left w:w="115" w:type="dxa"/>
        <w:bottom w:w="0"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ListParagraph">
    <w:name w:val="List Paragraph"/>
    <w:basedOn w:val="Normal"/>
    <w:uiPriority w:val="34"/>
    <w:qFormat/>
    <w:rsid w:val="007B3FF2"/>
    <w:pPr>
      <w:ind w:left="720"/>
      <w:contextualSpacing/>
    </w:pPr>
    <w:rPr>
      <w:szCs w:val="28"/>
    </w:rPr>
  </w:style>
  <w:style w:type="paragraph" w:customStyle="1" w:styleId="c36">
    <w:name w:val="c36"/>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character" w:customStyle="1" w:styleId="c0">
    <w:name w:val="c0"/>
    <w:basedOn w:val="DefaultParagraphFont"/>
    <w:rsid w:val="00A802DE"/>
  </w:style>
  <w:style w:type="paragraph" w:customStyle="1" w:styleId="c8">
    <w:name w:val="c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5">
    <w:name w:val="c5"/>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8">
    <w:name w:val="c3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4">
    <w:name w:val="c34"/>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styleId="BalloonText">
    <w:name w:val="Balloon Text"/>
    <w:basedOn w:val="Normal"/>
    <w:link w:val="BalloonTextChar"/>
    <w:uiPriority w:val="99"/>
    <w:semiHidden/>
    <w:unhideWhenUsed/>
    <w:rsid w:val="00183A9C"/>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183A9C"/>
    <w:rPr>
      <w:rFonts w:ascii="Segoe UI" w:hAnsi="Segoe UI" w:cs="Segoe UI"/>
      <w:sz w:val="18"/>
    </w:rPr>
  </w:style>
  <w:style w:type="character" w:styleId="Hyperlink">
    <w:name w:val="Hyperlink"/>
    <w:basedOn w:val="DefaultParagraphFont"/>
    <w:uiPriority w:val="99"/>
    <w:unhideWhenUsed/>
    <w:rsid w:val="00FC3DB6"/>
    <w:rPr>
      <w:color w:val="0000FF" w:themeColor="hyperlink"/>
      <w:u w:val="single"/>
    </w:rPr>
  </w:style>
  <w:style w:type="character" w:styleId="FollowedHyperlink">
    <w:name w:val="FollowedHyperlink"/>
    <w:basedOn w:val="DefaultParagraphFont"/>
    <w:uiPriority w:val="99"/>
    <w:semiHidden/>
    <w:unhideWhenUsed/>
    <w:rsid w:val="006A187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356869">
      <w:bodyDiv w:val="1"/>
      <w:marLeft w:val="0"/>
      <w:marRight w:val="0"/>
      <w:marTop w:val="0"/>
      <w:marBottom w:val="0"/>
      <w:divBdr>
        <w:top w:val="none" w:sz="0" w:space="0" w:color="auto"/>
        <w:left w:val="none" w:sz="0" w:space="0" w:color="auto"/>
        <w:bottom w:val="none" w:sz="0" w:space="0" w:color="auto"/>
        <w:right w:val="none" w:sz="0" w:space="0" w:color="auto"/>
      </w:divBdr>
    </w:div>
    <w:div w:id="106372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hyperlink" Target="https://github.com/sakibshuvo/SOEN-6481-S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G8VWDxqtq3j4BFMEu1XXoHW_oYdRIbL9/edit"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1</TotalTime>
  <Pages>7</Pages>
  <Words>1693</Words>
  <Characters>965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ib shuvo</dc:creator>
  <cp:lastModifiedBy>HoneyComb</cp:lastModifiedBy>
  <cp:revision>101</cp:revision>
  <cp:lastPrinted>2020-07-07T02:31:00Z</cp:lastPrinted>
  <dcterms:created xsi:type="dcterms:W3CDTF">2020-07-07T01:14:00Z</dcterms:created>
  <dcterms:modified xsi:type="dcterms:W3CDTF">2020-07-16T22:51:00Z</dcterms:modified>
</cp:coreProperties>
</file>